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963" w:rsidRPr="00416CF9" w:rsidRDefault="003F3974" w:rsidP="0097045C">
      <w:pPr>
        <w:pStyle w:val="Heading1"/>
        <w:jc w:val="center"/>
        <w:rPr>
          <w:b w:val="0"/>
          <w:bCs/>
          <w:i/>
          <w:sz w:val="40"/>
          <w:szCs w:val="40"/>
        </w:rPr>
      </w:pPr>
      <w:r>
        <w:rPr>
          <w:rFonts w:ascii="Algerian" w:hAnsi="Algerian"/>
          <w:bCs/>
          <w:color w:val="0000FF"/>
          <w:sz w:val="40"/>
          <w:szCs w:val="40"/>
        </w:rPr>
        <w:t>Math 161</w:t>
      </w:r>
      <w:bookmarkStart w:id="0" w:name="_GoBack"/>
      <w:bookmarkEnd w:id="0"/>
      <w:r w:rsidR="00416CF9">
        <w:rPr>
          <w:rFonts w:ascii="Algerian" w:hAnsi="Algerian"/>
          <w:bCs/>
          <w:color w:val="0000FF"/>
          <w:sz w:val="40"/>
          <w:szCs w:val="40"/>
        </w:rPr>
        <w:t xml:space="preserve">     </w:t>
      </w:r>
      <w:r w:rsidR="00416CF9" w:rsidRPr="00416CF9">
        <w:rPr>
          <w:rFonts w:ascii="Algerian" w:hAnsi="Algerian"/>
          <w:bCs/>
          <w:color w:val="0000FF"/>
          <w:sz w:val="40"/>
          <w:szCs w:val="40"/>
        </w:rPr>
        <w:t>Practice</w:t>
      </w:r>
      <w:r w:rsidR="00A035F7" w:rsidRPr="00416CF9">
        <w:rPr>
          <w:rFonts w:ascii="Algerian" w:hAnsi="Algerian"/>
          <w:bCs/>
          <w:color w:val="0000FF"/>
          <w:sz w:val="40"/>
          <w:szCs w:val="40"/>
        </w:rPr>
        <w:t xml:space="preserve"> </w:t>
      </w:r>
      <w:r w:rsidR="00E32A18" w:rsidRPr="00416CF9">
        <w:rPr>
          <w:rFonts w:ascii="Algerian" w:hAnsi="Algerian"/>
          <w:bCs/>
          <w:color w:val="0000FF"/>
          <w:sz w:val="40"/>
          <w:szCs w:val="40"/>
        </w:rPr>
        <w:t xml:space="preserve">FINAL EXAM </w:t>
      </w:r>
      <w:r w:rsidR="006B45FA">
        <w:rPr>
          <w:rFonts w:ascii="Algerian" w:hAnsi="Algerian"/>
          <w:bCs/>
          <w:color w:val="0000FF"/>
          <w:sz w:val="40"/>
          <w:szCs w:val="40"/>
        </w:rPr>
        <w:t>A</w:t>
      </w:r>
    </w:p>
    <w:p w:rsidR="00416CF9" w:rsidRDefault="00E32A18" w:rsidP="00416CF9">
      <w:pPr>
        <w:pStyle w:val="Heading1"/>
        <w:jc w:val="center"/>
      </w:pPr>
      <w:r>
        <w:rPr>
          <w:u w:val="single"/>
        </w:rPr>
        <w:cr/>
      </w:r>
      <w:r>
        <w:rPr>
          <w:b w:val="0"/>
          <w:i/>
        </w:rPr>
        <w:t xml:space="preserve"> </w:t>
      </w:r>
    </w:p>
    <w:p w:rsidR="00416CF9" w:rsidRDefault="00416CF9">
      <w:pPr>
        <w:pStyle w:val="Heading1"/>
      </w:pPr>
    </w:p>
    <w:p w:rsidR="00E32A18" w:rsidRPr="00416CF9" w:rsidRDefault="00E32A18" w:rsidP="00416CF9">
      <w:pPr>
        <w:pStyle w:val="Heading1"/>
        <w:spacing w:line="360" w:lineRule="auto"/>
        <w:rPr>
          <w:iCs/>
          <w:color w:val="0000FF"/>
          <w:sz w:val="28"/>
          <w:szCs w:val="28"/>
        </w:rPr>
      </w:pPr>
      <w:r w:rsidRPr="00416CF9">
        <w:rPr>
          <w:rFonts w:ascii="Algerian" w:hAnsi="Algerian"/>
          <w:iCs/>
          <w:color w:val="0000FF"/>
          <w:sz w:val="28"/>
          <w:szCs w:val="28"/>
        </w:rPr>
        <w:t>PART I</w:t>
      </w:r>
      <w:r w:rsidRPr="00B92429">
        <w:rPr>
          <w:iCs/>
          <w:sz w:val="28"/>
          <w:szCs w:val="28"/>
        </w:rPr>
        <w:t xml:space="preserve">  </w:t>
      </w:r>
      <w:r w:rsidRPr="00B92429">
        <w:rPr>
          <w:b w:val="0"/>
          <w:bCs/>
          <w:iCs/>
          <w:sz w:val="28"/>
          <w:szCs w:val="28"/>
        </w:rPr>
        <w:t>(</w:t>
      </w:r>
      <w:r w:rsidR="009E5AAB">
        <w:rPr>
          <w:b w:val="0"/>
          <w:bCs/>
          <w:i/>
          <w:sz w:val="28"/>
          <w:szCs w:val="28"/>
        </w:rPr>
        <w:t>6</w:t>
      </w:r>
      <w:r w:rsidRPr="00B92429">
        <w:rPr>
          <w:b w:val="0"/>
          <w:bCs/>
          <w:i/>
          <w:sz w:val="28"/>
          <w:szCs w:val="28"/>
        </w:rPr>
        <w:t xml:space="preserve"> pts each</w:t>
      </w:r>
      <w:r w:rsidRPr="00B92429">
        <w:rPr>
          <w:b w:val="0"/>
          <w:bCs/>
          <w:iCs/>
          <w:sz w:val="28"/>
          <w:szCs w:val="28"/>
        </w:rPr>
        <w:t xml:space="preserve">)  </w:t>
      </w:r>
      <w:r w:rsidR="006F02B7" w:rsidRPr="00B92429">
        <w:rPr>
          <w:i/>
          <w:sz w:val="28"/>
          <w:szCs w:val="28"/>
        </w:rPr>
        <w:t xml:space="preserve">Answer </w:t>
      </w:r>
      <w:r w:rsidR="00E219C4" w:rsidRPr="00B92429">
        <w:rPr>
          <w:i/>
          <w:sz w:val="28"/>
          <w:szCs w:val="28"/>
        </w:rPr>
        <w:t xml:space="preserve">any </w:t>
      </w:r>
      <w:r w:rsidR="00845DF6">
        <w:rPr>
          <w:i/>
          <w:sz w:val="28"/>
          <w:szCs w:val="28"/>
        </w:rPr>
        <w:t>17</w:t>
      </w:r>
      <w:r w:rsidR="00E219C4" w:rsidRPr="00B92429">
        <w:rPr>
          <w:i/>
          <w:sz w:val="28"/>
          <w:szCs w:val="28"/>
        </w:rPr>
        <w:t xml:space="preserve"> of the </w:t>
      </w:r>
      <w:r w:rsidRPr="00B92429">
        <w:rPr>
          <w:i/>
          <w:sz w:val="28"/>
          <w:szCs w:val="28"/>
        </w:rPr>
        <w:t xml:space="preserve">following </w:t>
      </w:r>
      <w:r w:rsidR="00845DF6">
        <w:rPr>
          <w:i/>
          <w:sz w:val="28"/>
          <w:szCs w:val="28"/>
        </w:rPr>
        <w:t>2</w:t>
      </w:r>
      <w:r w:rsidR="000060C4">
        <w:rPr>
          <w:i/>
          <w:sz w:val="28"/>
          <w:szCs w:val="28"/>
        </w:rPr>
        <w:t>1</w:t>
      </w:r>
      <w:r w:rsidR="00845DF6">
        <w:rPr>
          <w:i/>
          <w:sz w:val="28"/>
          <w:szCs w:val="28"/>
        </w:rPr>
        <w:t xml:space="preserve"> </w:t>
      </w:r>
      <w:r w:rsidRPr="00B92429">
        <w:rPr>
          <w:i/>
          <w:sz w:val="28"/>
          <w:szCs w:val="28"/>
        </w:rPr>
        <w:t>questions</w:t>
      </w:r>
      <w:r w:rsidR="006F02B7" w:rsidRPr="00B92429">
        <w:rPr>
          <w:i/>
          <w:sz w:val="28"/>
          <w:szCs w:val="28"/>
        </w:rPr>
        <w:t xml:space="preserve">.  </w:t>
      </w:r>
      <w:r w:rsidR="006F02B7" w:rsidRPr="00B92429">
        <w:rPr>
          <w:b w:val="0"/>
          <w:sz w:val="28"/>
          <w:szCs w:val="28"/>
        </w:rPr>
        <w:t xml:space="preserve">You need </w:t>
      </w:r>
      <w:r w:rsidR="006F02B7" w:rsidRPr="003F3974">
        <w:rPr>
          <w:b w:val="0"/>
          <w:noProof/>
          <w:sz w:val="28"/>
          <w:szCs w:val="28"/>
        </w:rPr>
        <w:t>not</w:t>
      </w:r>
      <w:r w:rsidR="006F02B7" w:rsidRPr="00B92429">
        <w:rPr>
          <w:b w:val="0"/>
          <w:sz w:val="28"/>
          <w:szCs w:val="28"/>
        </w:rPr>
        <w:t xml:space="preserve"> justify your answer.</w:t>
      </w:r>
      <w:r w:rsidR="00845E24" w:rsidRPr="00B92429">
        <w:rPr>
          <w:b w:val="0"/>
          <w:sz w:val="28"/>
          <w:szCs w:val="28"/>
        </w:rPr>
        <w:t xml:space="preserve">  You may answer more than </w:t>
      </w:r>
      <w:r w:rsidR="00845DF6">
        <w:rPr>
          <w:b w:val="0"/>
          <w:sz w:val="28"/>
          <w:szCs w:val="28"/>
        </w:rPr>
        <w:t>17</w:t>
      </w:r>
      <w:r w:rsidR="00845E24" w:rsidRPr="00B92429">
        <w:rPr>
          <w:b w:val="0"/>
          <w:sz w:val="28"/>
          <w:szCs w:val="28"/>
        </w:rPr>
        <w:t xml:space="preserve"> </w:t>
      </w:r>
      <w:r w:rsidR="00E219C4" w:rsidRPr="00B92429">
        <w:rPr>
          <w:b w:val="0"/>
          <w:sz w:val="28"/>
          <w:szCs w:val="28"/>
        </w:rPr>
        <w:t>to obtain extra credit.</w:t>
      </w:r>
    </w:p>
    <w:p w:rsidR="00E32A18" w:rsidRDefault="00E32A18"/>
    <w:p w:rsidR="00E32A18" w:rsidRDefault="00E32A18">
      <w:pPr>
        <w:widowControl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.     </w:t>
      </w:r>
      <w:r w:rsidR="00F65332" w:rsidRPr="00153AB0">
        <w:rPr>
          <w:position w:val="-30"/>
          <w:sz w:val="24"/>
          <w:szCs w:val="24"/>
        </w:rPr>
        <w:object w:dxaOrig="25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25pt;height:46.5pt" o:ole="">
            <v:imagedata r:id="rId7" o:title=""/>
          </v:shape>
          <o:OLEObject Type="Embed" ProgID="Equation.3" ShapeID="_x0000_i1025" DrawAspect="Content" ObjectID="_1604757319" r:id="rId8"/>
        </w:object>
      </w: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</w:p>
    <w:p w:rsidR="00E32A18" w:rsidRPr="00EF24A5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2.    </w:t>
      </w:r>
      <w:r w:rsidR="00723298" w:rsidRPr="009E5AAB">
        <w:rPr>
          <w:position w:val="-24"/>
          <w:sz w:val="28"/>
          <w:szCs w:val="28"/>
        </w:rPr>
        <w:object w:dxaOrig="1820" w:dyaOrig="620">
          <v:shape id="_x0000_i1026" type="#_x0000_t75" style="width:117pt;height:39.75pt" o:ole="">
            <v:imagedata r:id="rId9" o:title=""/>
          </v:shape>
          <o:OLEObject Type="Embed" ProgID="Equation.3" ShapeID="_x0000_i1026" DrawAspect="Content" ObjectID="_1604757320" r:id="rId10"/>
        </w:object>
      </w: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3.      </w:t>
      </w:r>
      <w:r w:rsidR="00DD3871" w:rsidRPr="009E5AAB">
        <w:rPr>
          <w:position w:val="-28"/>
          <w:sz w:val="28"/>
          <w:szCs w:val="28"/>
        </w:rPr>
        <w:object w:dxaOrig="1400" w:dyaOrig="660">
          <v:shape id="_x0000_i1027" type="#_x0000_t75" style="width:90pt;height:42.75pt" o:ole="">
            <v:imagedata r:id="rId11" o:title=""/>
          </v:shape>
          <o:OLEObject Type="Embed" ProgID="Equation.3" ShapeID="_x0000_i1027" DrawAspect="Content" ObjectID="_1604757321" r:id="rId12"/>
        </w:object>
      </w:r>
      <w:r w:rsidR="00DD3871" w:rsidRPr="009E5AAB">
        <w:rPr>
          <w:sz w:val="28"/>
          <w:szCs w:val="28"/>
        </w:rPr>
        <w:t xml:space="preserve">   </w:t>
      </w:r>
      <w:r w:rsidR="00DD3871" w:rsidRPr="003F3974">
        <w:rPr>
          <w:noProof/>
          <w:sz w:val="28"/>
          <w:szCs w:val="28"/>
        </w:rPr>
        <w:t>where</w:t>
      </w:r>
      <w:r w:rsidR="00DD3871" w:rsidRPr="009E5AAB">
        <w:rPr>
          <w:sz w:val="28"/>
          <w:szCs w:val="28"/>
        </w:rPr>
        <w:t xml:space="preserve"> </w:t>
      </w:r>
      <w:r w:rsidR="00DD3871" w:rsidRPr="009E5AAB">
        <w:rPr>
          <w:i/>
          <w:sz w:val="28"/>
          <w:szCs w:val="28"/>
        </w:rPr>
        <w:t>a</w:t>
      </w:r>
      <w:r w:rsidR="00DD3871" w:rsidRPr="009E5AAB">
        <w:rPr>
          <w:sz w:val="28"/>
          <w:szCs w:val="28"/>
        </w:rPr>
        <w:t xml:space="preserve"> and </w:t>
      </w:r>
      <w:r w:rsidR="00DD3871" w:rsidRPr="009E5AAB">
        <w:rPr>
          <w:i/>
          <w:sz w:val="28"/>
          <w:szCs w:val="28"/>
        </w:rPr>
        <w:t>b</w:t>
      </w:r>
      <w:r w:rsidR="00DD3871" w:rsidRPr="009E5AAB">
        <w:rPr>
          <w:sz w:val="28"/>
          <w:szCs w:val="28"/>
        </w:rPr>
        <w:t xml:space="preserve"> are positive constants.</w:t>
      </w:r>
    </w:p>
    <w:p w:rsidR="00E32A18" w:rsidRPr="00EF24A5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i/>
          <w:iCs/>
          <w:sz w:val="28"/>
          <w:szCs w:val="28"/>
        </w:rPr>
        <w:t xml:space="preserve"> </w:t>
      </w:r>
    </w:p>
    <w:p w:rsidR="0021233B" w:rsidRDefault="00143ACB">
      <w:pPr>
        <w:rPr>
          <w:sz w:val="24"/>
          <w:szCs w:val="24"/>
        </w:rPr>
      </w:pPr>
      <w:r w:rsidRPr="0021233B">
        <w:rPr>
          <w:position w:val="-30"/>
          <w:sz w:val="24"/>
          <w:szCs w:val="24"/>
        </w:rPr>
        <w:object w:dxaOrig="3220" w:dyaOrig="740">
          <v:shape id="_x0000_i1028" type="#_x0000_t75" style="width:206.25pt;height:48pt" o:ole="">
            <v:imagedata r:id="rId13" o:title=""/>
          </v:shape>
          <o:OLEObject Type="Embed" ProgID="Equation.3" ShapeID="_x0000_i1028" DrawAspect="Content" ObjectID="_1604757322" r:id="rId14"/>
        </w:object>
      </w:r>
    </w:p>
    <w:p w:rsidR="00416CF9" w:rsidRDefault="00416CF9">
      <w:pPr>
        <w:rPr>
          <w:sz w:val="24"/>
          <w:szCs w:val="24"/>
        </w:rPr>
      </w:pPr>
    </w:p>
    <w:p w:rsidR="00E32A18" w:rsidRPr="0021233B" w:rsidRDefault="00E32A18" w:rsidP="00C44AB0">
      <w:pPr>
        <w:ind w:left="576"/>
        <w:rPr>
          <w:sz w:val="28"/>
          <w:szCs w:val="28"/>
        </w:rPr>
      </w:pPr>
      <w:r w:rsidRPr="0021233B">
        <w:rPr>
          <w:sz w:val="28"/>
          <w:szCs w:val="28"/>
        </w:rPr>
        <w:t xml:space="preserve">Compute </w:t>
      </w:r>
      <w:r w:rsidRPr="0021233B">
        <w:rPr>
          <w:i/>
          <w:sz w:val="28"/>
          <w:szCs w:val="28"/>
        </w:rPr>
        <w:t>h</w:t>
      </w:r>
      <w:r w:rsidRPr="0021233B">
        <w:rPr>
          <w:sz w:val="28"/>
          <w:szCs w:val="28"/>
        </w:rPr>
        <w:sym w:font="Symbol" w:char="F0A2"/>
      </w:r>
      <w:r w:rsidRPr="0021233B">
        <w:rPr>
          <w:sz w:val="28"/>
          <w:szCs w:val="28"/>
        </w:rPr>
        <w:t>(</w:t>
      </w:r>
      <w:r w:rsidR="0021233B" w:rsidRPr="0021233B">
        <w:rPr>
          <w:sz w:val="28"/>
          <w:szCs w:val="28"/>
        </w:rPr>
        <w:t>e</w:t>
      </w:r>
      <w:r w:rsidRPr="0021233B">
        <w:rPr>
          <w:sz w:val="28"/>
          <w:szCs w:val="28"/>
        </w:rPr>
        <w:t>).</w:t>
      </w:r>
    </w:p>
    <w:p w:rsidR="00E32A18" w:rsidRDefault="00E32A18">
      <w:pPr>
        <w:widowControl/>
        <w:spacing w:line="360" w:lineRule="auto"/>
        <w:rPr>
          <w:sz w:val="24"/>
          <w:szCs w:val="24"/>
        </w:rPr>
      </w:pPr>
    </w:p>
    <w:p w:rsidR="00416CF9" w:rsidRDefault="00416CF9">
      <w:pPr>
        <w:rPr>
          <w:sz w:val="24"/>
          <w:szCs w:val="24"/>
        </w:rPr>
      </w:pPr>
    </w:p>
    <w:p w:rsidR="00E32A18" w:rsidRDefault="00E32A18">
      <w:pPr>
        <w:rPr>
          <w:sz w:val="24"/>
        </w:rPr>
      </w:pPr>
      <w:r>
        <w:rPr>
          <w:sz w:val="24"/>
          <w:szCs w:val="24"/>
        </w:rPr>
        <w:t xml:space="preserve">5.   </w:t>
      </w:r>
      <w:r w:rsidR="00F31CBA">
        <w:rPr>
          <w:sz w:val="24"/>
        </w:rPr>
        <w:t xml:space="preserve"> </w:t>
      </w:r>
      <w:r w:rsidR="00143ACB" w:rsidRPr="00520EDD">
        <w:rPr>
          <w:position w:val="-24"/>
          <w:sz w:val="24"/>
          <w:szCs w:val="24"/>
        </w:rPr>
        <w:object w:dxaOrig="1660" w:dyaOrig="660">
          <v:shape id="_x0000_i1029" type="#_x0000_t75" style="width:106.5pt;height:42.75pt" o:ole="">
            <v:imagedata r:id="rId15" o:title=""/>
          </v:shape>
          <o:OLEObject Type="Embed" ProgID="Equation.3" ShapeID="_x0000_i1029" DrawAspect="Content" ObjectID="_1604757323" r:id="rId16"/>
        </w:object>
      </w:r>
    </w:p>
    <w:p w:rsidR="00490333" w:rsidRDefault="00490333">
      <w:pPr>
        <w:rPr>
          <w:sz w:val="24"/>
        </w:rPr>
      </w:pPr>
    </w:p>
    <w:p w:rsidR="00490333" w:rsidRDefault="00490333">
      <w:pPr>
        <w:rPr>
          <w:sz w:val="24"/>
        </w:rPr>
      </w:pPr>
    </w:p>
    <w:p w:rsidR="0081753A" w:rsidRPr="0005259A" w:rsidRDefault="0005259A" w:rsidP="005B34F2">
      <w:pPr>
        <w:numPr>
          <w:ilvl w:val="0"/>
          <w:numId w:val="2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A45F0">
        <w:rPr>
          <w:sz w:val="28"/>
          <w:szCs w:val="28"/>
        </w:rPr>
        <w:t xml:space="preserve">Solve the initial value problem:   </w:t>
      </w:r>
    </w:p>
    <w:p w:rsidR="00490333" w:rsidRDefault="004A45F0" w:rsidP="0081753A">
      <w:pPr>
        <w:ind w:left="360"/>
        <w:rPr>
          <w:sz w:val="24"/>
        </w:rPr>
      </w:pPr>
      <w:r w:rsidRPr="004A45F0">
        <w:rPr>
          <w:position w:val="-24"/>
          <w:sz w:val="28"/>
          <w:szCs w:val="28"/>
        </w:rPr>
        <w:object w:dxaOrig="980" w:dyaOrig="620">
          <v:shape id="_x0000_i1030" type="#_x0000_t75" style="width:62.25pt;height:39.75pt" o:ole="">
            <v:imagedata r:id="rId17" o:title=""/>
          </v:shape>
          <o:OLEObject Type="Embed" ProgID="Equation.3" ShapeID="_x0000_i1030" DrawAspect="Content" ObjectID="_1604757324" r:id="rId18"/>
        </w:object>
      </w:r>
      <w:r>
        <w:rPr>
          <w:sz w:val="28"/>
          <w:szCs w:val="28"/>
        </w:rPr>
        <w:t xml:space="preserve">     given that y = 20</w:t>
      </w:r>
      <w:r w:rsidR="00B964EF">
        <w:rPr>
          <w:sz w:val="28"/>
          <w:szCs w:val="28"/>
        </w:rPr>
        <w:t>1</w:t>
      </w:r>
      <w:r w:rsidR="00143ACB">
        <w:rPr>
          <w:sz w:val="28"/>
          <w:szCs w:val="28"/>
        </w:rPr>
        <w:t>7</w:t>
      </w:r>
      <w:r>
        <w:rPr>
          <w:sz w:val="28"/>
          <w:szCs w:val="28"/>
        </w:rPr>
        <w:t xml:space="preserve"> when x = 1.</w:t>
      </w:r>
    </w:p>
    <w:p w:rsidR="00E32A18" w:rsidRDefault="00E32A18">
      <w:pPr>
        <w:rPr>
          <w:sz w:val="24"/>
        </w:rPr>
      </w:pPr>
    </w:p>
    <w:p w:rsidR="00E32A18" w:rsidRDefault="00E32A18">
      <w:pPr>
        <w:rPr>
          <w:sz w:val="24"/>
        </w:rPr>
      </w:pPr>
    </w:p>
    <w:p w:rsidR="00E32A18" w:rsidRDefault="004A45F0">
      <w:pPr>
        <w:rPr>
          <w:sz w:val="24"/>
        </w:rPr>
      </w:pPr>
      <w:r>
        <w:rPr>
          <w:sz w:val="28"/>
          <w:szCs w:val="28"/>
        </w:rPr>
        <w:t xml:space="preserve">7.   </w:t>
      </w:r>
      <w:r w:rsidR="00490333" w:rsidRPr="0005259A">
        <w:rPr>
          <w:sz w:val="28"/>
          <w:szCs w:val="28"/>
        </w:rPr>
        <w:t xml:space="preserve"> Find an anti-derivative of</w:t>
      </w:r>
      <w:r w:rsidR="00490333">
        <w:rPr>
          <w:sz w:val="24"/>
        </w:rPr>
        <w:t xml:space="preserve"> </w:t>
      </w:r>
      <w:r w:rsidR="00EB5876">
        <w:rPr>
          <w:sz w:val="24"/>
        </w:rPr>
        <w:t xml:space="preserve"> </w:t>
      </w:r>
      <w:r w:rsidR="00047B97" w:rsidRPr="00A56C4D">
        <w:rPr>
          <w:position w:val="-28"/>
          <w:sz w:val="24"/>
          <w:szCs w:val="24"/>
        </w:rPr>
        <w:object w:dxaOrig="1020" w:dyaOrig="859">
          <v:shape id="_x0000_i1031" type="#_x0000_t75" style="width:67.5pt;height:57pt" o:ole="">
            <v:imagedata r:id="rId19" o:title=""/>
          </v:shape>
          <o:OLEObject Type="Embed" ProgID="Equation.3" ShapeID="_x0000_i1031" DrawAspect="Content" ObjectID="_1604757325" r:id="rId20"/>
        </w:object>
      </w:r>
    </w:p>
    <w:p w:rsidR="00E32A18" w:rsidRDefault="00E32A18">
      <w:pPr>
        <w:rPr>
          <w:sz w:val="24"/>
        </w:rPr>
      </w:pPr>
    </w:p>
    <w:p w:rsidR="006F02B7" w:rsidRPr="000060C4" w:rsidRDefault="00490333" w:rsidP="00490333">
      <w:pPr>
        <w:numPr>
          <w:ilvl w:val="0"/>
          <w:numId w:val="21"/>
        </w:numPr>
        <w:rPr>
          <w:sz w:val="28"/>
          <w:szCs w:val="28"/>
        </w:rPr>
      </w:pPr>
      <w:r w:rsidRPr="000060C4">
        <w:rPr>
          <w:sz w:val="28"/>
          <w:szCs w:val="28"/>
        </w:rPr>
        <w:lastRenderedPageBreak/>
        <w:t>Find an a</w:t>
      </w:r>
      <w:r w:rsidR="006F02B7" w:rsidRPr="000060C4">
        <w:rPr>
          <w:sz w:val="28"/>
          <w:szCs w:val="28"/>
        </w:rPr>
        <w:t>n</w:t>
      </w:r>
      <w:r w:rsidR="006D7063" w:rsidRPr="000060C4">
        <w:rPr>
          <w:sz w:val="28"/>
          <w:szCs w:val="28"/>
        </w:rPr>
        <w:t xml:space="preserve">ti-derivative of:     </w:t>
      </w:r>
    </w:p>
    <w:p w:rsidR="008E4CA9" w:rsidRPr="0097045C" w:rsidRDefault="00143ACB" w:rsidP="0097045C">
      <w:pPr>
        <w:jc w:val="center"/>
        <w:rPr>
          <w:sz w:val="24"/>
        </w:rPr>
      </w:pPr>
      <w:r w:rsidRPr="00EB5876">
        <w:rPr>
          <w:position w:val="-24"/>
          <w:sz w:val="24"/>
          <w:szCs w:val="24"/>
        </w:rPr>
        <w:object w:dxaOrig="1480" w:dyaOrig="660">
          <v:shape id="_x0000_i1032" type="#_x0000_t75" style="width:90.75pt;height:41.25pt" o:ole="">
            <v:imagedata r:id="rId21" o:title=""/>
          </v:shape>
          <o:OLEObject Type="Embed" ProgID="Equation.3" ShapeID="_x0000_i1032" DrawAspect="Content" ObjectID="_1604757326" r:id="rId22"/>
        </w:object>
      </w:r>
    </w:p>
    <w:p w:rsidR="00EF24A5" w:rsidRDefault="00584B7C" w:rsidP="005053A3">
      <w:pPr>
        <w:widowControl/>
        <w:spacing w:line="360" w:lineRule="auto"/>
        <w:rPr>
          <w:sz w:val="24"/>
          <w:szCs w:val="24"/>
        </w:rPr>
      </w:pPr>
      <w:r w:rsidRPr="000060C4">
        <w:rPr>
          <w:sz w:val="28"/>
          <w:szCs w:val="28"/>
        </w:rPr>
        <w:t>9</w:t>
      </w:r>
      <w:r w:rsidR="00BD0979" w:rsidRPr="000060C4">
        <w:rPr>
          <w:sz w:val="28"/>
          <w:szCs w:val="28"/>
        </w:rPr>
        <w:t>.</w:t>
      </w:r>
      <w:r w:rsidR="00BD0979">
        <w:rPr>
          <w:sz w:val="24"/>
          <w:szCs w:val="24"/>
        </w:rPr>
        <w:t xml:space="preserve">     </w:t>
      </w:r>
      <w:r w:rsidR="00143ACB" w:rsidRPr="0005259A">
        <w:rPr>
          <w:position w:val="-28"/>
          <w:sz w:val="24"/>
          <w:szCs w:val="24"/>
        </w:rPr>
        <w:object w:dxaOrig="1920" w:dyaOrig="680">
          <v:shape id="_x0000_i1033" type="#_x0000_t75" style="width:103.5pt;height:37.5pt" o:ole="">
            <v:imagedata r:id="rId23" o:title=""/>
          </v:shape>
          <o:OLEObject Type="Embed" ProgID="Equation.3" ShapeID="_x0000_i1033" DrawAspect="Content" ObjectID="_1604757327" r:id="rId24"/>
        </w:object>
      </w:r>
    </w:p>
    <w:p w:rsidR="00115E89" w:rsidRDefault="005053A3" w:rsidP="005053A3">
      <w:pPr>
        <w:widowControl/>
        <w:spacing w:line="360" w:lineRule="auto"/>
        <w:rPr>
          <w:sz w:val="24"/>
          <w:szCs w:val="24"/>
        </w:rPr>
      </w:pPr>
      <w:r>
        <w:rPr>
          <w:sz w:val="28"/>
          <w:szCs w:val="28"/>
        </w:rPr>
        <w:t xml:space="preserve">10.    </w:t>
      </w:r>
      <w:r w:rsidR="00D620EB" w:rsidRPr="004840DE">
        <w:rPr>
          <w:sz w:val="28"/>
          <w:szCs w:val="28"/>
        </w:rPr>
        <w:t>Suppose that</w:t>
      </w:r>
      <w:r w:rsidR="00D620EB">
        <w:rPr>
          <w:sz w:val="24"/>
          <w:szCs w:val="24"/>
        </w:rPr>
        <w:t xml:space="preserve"> </w:t>
      </w:r>
      <w:r w:rsidR="00143ACB" w:rsidRPr="004A45F0">
        <w:rPr>
          <w:position w:val="-32"/>
          <w:sz w:val="24"/>
          <w:szCs w:val="24"/>
        </w:rPr>
        <w:object w:dxaOrig="3060" w:dyaOrig="760">
          <v:shape id="_x0000_i1034" type="#_x0000_t75" style="width:183pt;height:45pt" o:ole="">
            <v:imagedata r:id="rId25" o:title=""/>
          </v:shape>
          <o:OLEObject Type="Embed" ProgID="Equation.3" ShapeID="_x0000_i1034" DrawAspect="Content" ObjectID="_1604757328" r:id="rId26"/>
        </w:object>
      </w:r>
    </w:p>
    <w:p w:rsidR="00B56CE1" w:rsidRPr="0097045C" w:rsidRDefault="00DD3871" w:rsidP="0097045C">
      <w:pPr>
        <w:widowControl/>
        <w:spacing w:line="360" w:lineRule="auto"/>
        <w:ind w:firstLine="720"/>
        <w:rPr>
          <w:sz w:val="24"/>
          <w:szCs w:val="24"/>
        </w:rPr>
      </w:pPr>
      <w:r w:rsidRPr="004A45F0">
        <w:rPr>
          <w:position w:val="-32"/>
          <w:sz w:val="24"/>
          <w:szCs w:val="24"/>
        </w:rPr>
        <w:object w:dxaOrig="2900" w:dyaOrig="760">
          <v:shape id="_x0000_i1035" type="#_x0000_t75" style="width:186pt;height:48.75pt" o:ole="">
            <v:imagedata r:id="rId27" o:title=""/>
          </v:shape>
          <o:OLEObject Type="Embed" ProgID="Equation.3" ShapeID="_x0000_i1035" DrawAspect="Content" ObjectID="_1604757329" r:id="rId28"/>
        </w:object>
      </w:r>
    </w:p>
    <w:p w:rsidR="00B56CE1" w:rsidRPr="00143ACB" w:rsidRDefault="00115E89" w:rsidP="00637206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E219C4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 </w:t>
      </w:r>
      <w:r w:rsidR="0005259A" w:rsidRPr="00143ACB">
        <w:rPr>
          <w:sz w:val="24"/>
          <w:szCs w:val="24"/>
        </w:rPr>
        <w:t xml:space="preserve">Find the </w:t>
      </w:r>
      <w:r w:rsidR="0005259A" w:rsidRPr="00143ACB">
        <w:rPr>
          <w:i/>
          <w:sz w:val="24"/>
          <w:szCs w:val="24"/>
        </w:rPr>
        <w:t>average value</w:t>
      </w:r>
      <w:r w:rsidR="0005259A" w:rsidRPr="00143ACB">
        <w:rPr>
          <w:sz w:val="24"/>
          <w:szCs w:val="24"/>
        </w:rPr>
        <w:t xml:space="preserve"> of the function y = </w:t>
      </w:r>
      <w:r w:rsidR="00DD3871" w:rsidRPr="00143ACB">
        <w:rPr>
          <w:sz w:val="24"/>
          <w:szCs w:val="24"/>
        </w:rPr>
        <w:t>sec</w:t>
      </w:r>
      <w:r w:rsidR="0005259A" w:rsidRPr="00143ACB">
        <w:rPr>
          <w:sz w:val="24"/>
          <w:szCs w:val="24"/>
          <w:vertAlign w:val="superscript"/>
        </w:rPr>
        <w:t>2</w:t>
      </w:r>
      <w:r w:rsidR="0005259A" w:rsidRPr="00143ACB">
        <w:rPr>
          <w:sz w:val="24"/>
          <w:szCs w:val="24"/>
        </w:rPr>
        <w:t xml:space="preserve"> x o</w:t>
      </w:r>
      <w:r w:rsidR="00153AB0" w:rsidRPr="00143ACB">
        <w:rPr>
          <w:sz w:val="24"/>
          <w:szCs w:val="24"/>
        </w:rPr>
        <w:t>ver</w:t>
      </w:r>
      <w:r w:rsidR="0005259A" w:rsidRPr="00143ACB">
        <w:rPr>
          <w:sz w:val="24"/>
          <w:szCs w:val="24"/>
        </w:rPr>
        <w:t xml:space="preserve"> the interval [0, </w:t>
      </w:r>
      <w:r w:rsidR="0005259A" w:rsidRPr="00143ACB">
        <w:rPr>
          <w:rFonts w:ascii="Symbol" w:hAnsi="Symbol"/>
          <w:sz w:val="24"/>
          <w:szCs w:val="24"/>
        </w:rPr>
        <w:t></w:t>
      </w:r>
      <w:r w:rsidR="0005259A" w:rsidRPr="00143ACB">
        <w:rPr>
          <w:sz w:val="24"/>
          <w:szCs w:val="24"/>
        </w:rPr>
        <w:t>/</w:t>
      </w:r>
      <w:r w:rsidR="00915953" w:rsidRPr="00143ACB">
        <w:rPr>
          <w:sz w:val="24"/>
          <w:szCs w:val="24"/>
        </w:rPr>
        <w:t>4</w:t>
      </w:r>
      <w:r w:rsidR="0005259A" w:rsidRPr="00143ACB">
        <w:rPr>
          <w:sz w:val="24"/>
          <w:szCs w:val="24"/>
        </w:rPr>
        <w:t>].</w:t>
      </w:r>
      <w:r w:rsidR="00DD3871" w:rsidRPr="00143ACB">
        <w:rPr>
          <w:sz w:val="24"/>
          <w:szCs w:val="24"/>
        </w:rPr>
        <w:t xml:space="preserve">  (Give the precise result without rounding.)</w:t>
      </w:r>
    </w:p>
    <w:p w:rsidR="00B56CE1" w:rsidRPr="00143ACB" w:rsidRDefault="000060C4" w:rsidP="000060C4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2.    </w:t>
      </w:r>
      <w:r w:rsidR="00A016FC" w:rsidRPr="00143ACB">
        <w:rPr>
          <w:sz w:val="24"/>
          <w:szCs w:val="24"/>
        </w:rPr>
        <w:t xml:space="preserve">Find the value of </w:t>
      </w:r>
      <w:r w:rsidR="00A016FC" w:rsidRPr="00143ACB">
        <w:rPr>
          <w:i/>
          <w:sz w:val="24"/>
          <w:szCs w:val="24"/>
        </w:rPr>
        <w:t>c</w:t>
      </w:r>
      <w:r w:rsidR="00A016FC" w:rsidRPr="00143ACB">
        <w:rPr>
          <w:sz w:val="24"/>
          <w:szCs w:val="24"/>
        </w:rPr>
        <w:t xml:space="preserve"> such that the conclusion of the Mean Value </w:t>
      </w:r>
      <w:r w:rsidR="00A75D3F" w:rsidRPr="00143ACB">
        <w:rPr>
          <w:sz w:val="24"/>
          <w:szCs w:val="24"/>
        </w:rPr>
        <w:t>Theorem</w:t>
      </w:r>
      <w:r w:rsidR="00A016FC" w:rsidRPr="00143ACB">
        <w:rPr>
          <w:sz w:val="24"/>
          <w:szCs w:val="24"/>
        </w:rPr>
        <w:t xml:space="preserve"> </w:t>
      </w:r>
      <w:r w:rsidR="00A016FC" w:rsidRPr="003F3974">
        <w:rPr>
          <w:noProof/>
          <w:sz w:val="24"/>
          <w:szCs w:val="24"/>
        </w:rPr>
        <w:t>is verified</w:t>
      </w:r>
      <w:r w:rsidR="00A016FC" w:rsidRPr="00143ACB">
        <w:rPr>
          <w:sz w:val="24"/>
          <w:szCs w:val="24"/>
        </w:rPr>
        <w:t xml:space="preserve"> for the function </w:t>
      </w:r>
      <w:r w:rsidRPr="00143ACB">
        <w:rPr>
          <w:position w:val="-30"/>
          <w:sz w:val="24"/>
          <w:szCs w:val="24"/>
        </w:rPr>
        <w:object w:dxaOrig="1520" w:dyaOrig="680">
          <v:shape id="_x0000_i1036" type="#_x0000_t75" style="width:79.5pt;height:34.5pt" o:ole="">
            <v:imagedata r:id="rId29" o:title=""/>
          </v:shape>
          <o:OLEObject Type="Embed" ProgID="Equation.3" ShapeID="_x0000_i1036" DrawAspect="Content" ObjectID="_1604757330" r:id="rId30"/>
        </w:object>
      </w:r>
      <w:r w:rsidR="00A016FC" w:rsidRPr="00143ACB">
        <w:rPr>
          <w:sz w:val="24"/>
          <w:szCs w:val="24"/>
        </w:rPr>
        <w:t xml:space="preserve"> on the interval [2, </w:t>
      </w:r>
      <w:r w:rsidRPr="00143ACB">
        <w:rPr>
          <w:sz w:val="24"/>
          <w:szCs w:val="24"/>
        </w:rPr>
        <w:t>5</w:t>
      </w:r>
      <w:r w:rsidR="00A016FC" w:rsidRPr="00143ACB">
        <w:rPr>
          <w:sz w:val="24"/>
          <w:szCs w:val="24"/>
        </w:rPr>
        <w:t>].</w:t>
      </w:r>
      <w:r w:rsidR="00915953" w:rsidRPr="00143ACB">
        <w:rPr>
          <w:sz w:val="24"/>
          <w:szCs w:val="24"/>
        </w:rPr>
        <w:t xml:space="preserve">  Express your answer to the nearest hundredth.  </w:t>
      </w:r>
    </w:p>
    <w:p w:rsidR="00DD3871" w:rsidRPr="00143ACB" w:rsidRDefault="00915953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3.    </w:t>
      </w:r>
      <w:r w:rsidR="00B56CE1" w:rsidRPr="00143ACB">
        <w:rPr>
          <w:sz w:val="24"/>
          <w:szCs w:val="24"/>
        </w:rPr>
        <w:t xml:space="preserve">  </w:t>
      </w:r>
      <w:r w:rsidR="00143ACB" w:rsidRPr="00143ACB">
        <w:rPr>
          <w:position w:val="-22"/>
          <w:sz w:val="24"/>
          <w:szCs w:val="24"/>
        </w:rPr>
        <w:object w:dxaOrig="3340" w:dyaOrig="540">
          <v:shape id="_x0000_i1037" type="#_x0000_t75" style="width:213.75pt;height:33.75pt" o:ole="">
            <v:imagedata r:id="rId31" o:title=""/>
          </v:shape>
          <o:OLEObject Type="Embed" ProgID="Equation.3" ShapeID="_x0000_i1037" DrawAspect="Content" ObjectID="_1604757331" r:id="rId32"/>
        </w:object>
      </w:r>
    </w:p>
    <w:p w:rsidR="00DD3871" w:rsidRPr="00143ACB" w:rsidRDefault="00DD3871" w:rsidP="00DD3871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4.   Let </w:t>
      </w:r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 xml:space="preserve"> be non-zero constants.   </w:t>
      </w:r>
      <w:r w:rsidRPr="00143ACB">
        <w:rPr>
          <w:position w:val="-24"/>
          <w:sz w:val="24"/>
          <w:szCs w:val="24"/>
        </w:rPr>
        <w:object w:dxaOrig="1880" w:dyaOrig="620">
          <v:shape id="_x0000_i1038" type="#_x0000_t75" style="width:120.75pt;height:39.75pt" o:ole="">
            <v:imagedata r:id="rId33" o:title=""/>
          </v:shape>
          <o:OLEObject Type="Embed" ProgID="Equation.3" ShapeID="_x0000_i1038" DrawAspect="Content" ObjectID="_1604757332" r:id="rId34"/>
        </w:object>
      </w:r>
    </w:p>
    <w:p w:rsidR="00845DF6" w:rsidRPr="00143ACB" w:rsidRDefault="00DD3871" w:rsidP="00B964EF">
      <w:pPr>
        <w:widowControl/>
        <w:tabs>
          <w:tab w:val="left" w:pos="6030"/>
        </w:tabs>
        <w:spacing w:line="360" w:lineRule="auto"/>
        <w:ind w:left="360"/>
        <w:rPr>
          <w:sz w:val="24"/>
          <w:szCs w:val="24"/>
        </w:rPr>
      </w:pPr>
      <w:r w:rsidRPr="00143ACB">
        <w:rPr>
          <w:sz w:val="24"/>
          <w:szCs w:val="24"/>
        </w:rPr>
        <w:t xml:space="preserve">Find the </w:t>
      </w:r>
      <w:r w:rsidRPr="00143ACB">
        <w:rPr>
          <w:i/>
          <w:sz w:val="24"/>
          <w:szCs w:val="24"/>
        </w:rPr>
        <w:t>slope of the tangent line</w:t>
      </w:r>
      <w:r w:rsidRPr="00143ACB">
        <w:rPr>
          <w:sz w:val="24"/>
          <w:szCs w:val="24"/>
        </w:rPr>
        <w:t xml:space="preserve"> to y = f(x) at x = 0.  (Your answer may include the constants </w:t>
      </w:r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>.)</w:t>
      </w:r>
    </w:p>
    <w:p w:rsidR="00845DF6" w:rsidRPr="00143ACB" w:rsidRDefault="00DD3871" w:rsidP="00143ACB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15.   </w:t>
      </w:r>
      <w:r w:rsidR="00845DF6" w:rsidRPr="00143ACB">
        <w:rPr>
          <w:sz w:val="24"/>
          <w:szCs w:val="24"/>
        </w:rPr>
        <w:t xml:space="preserve">Let </w:t>
      </w:r>
      <w:r w:rsidR="00845DF6" w:rsidRPr="00143ACB">
        <w:rPr>
          <w:i/>
          <w:sz w:val="24"/>
          <w:szCs w:val="24"/>
        </w:rPr>
        <w:t>a</w:t>
      </w:r>
      <w:r w:rsidR="00845DF6" w:rsidRPr="00143ACB">
        <w:rPr>
          <w:sz w:val="24"/>
          <w:szCs w:val="24"/>
        </w:rPr>
        <w:t xml:space="preserve"> and </w:t>
      </w:r>
      <w:r w:rsidR="00845DF6" w:rsidRPr="00143ACB">
        <w:rPr>
          <w:i/>
          <w:sz w:val="24"/>
          <w:szCs w:val="24"/>
        </w:rPr>
        <w:t>b</w:t>
      </w:r>
      <w:r w:rsidR="00845DF6" w:rsidRPr="00143ACB">
        <w:rPr>
          <w:sz w:val="24"/>
          <w:szCs w:val="24"/>
        </w:rPr>
        <w:t xml:space="preserve"> be non-zero constants.   Then </w:t>
      </w:r>
      <w:r w:rsidR="00DC3365" w:rsidRPr="00143ACB">
        <w:rPr>
          <w:position w:val="-24"/>
          <w:sz w:val="24"/>
          <w:szCs w:val="24"/>
        </w:rPr>
        <w:object w:dxaOrig="1680" w:dyaOrig="620">
          <v:shape id="_x0000_i1039" type="#_x0000_t75" style="width:108pt;height:39.75pt" o:ole="">
            <v:imagedata r:id="rId35" o:title=""/>
          </v:shape>
          <o:OLEObject Type="Embed" ProgID="Equation.3" ShapeID="_x0000_i1039" DrawAspect="Content" ObjectID="_1604757333" r:id="rId36"/>
        </w:object>
      </w:r>
    </w:p>
    <w:p w:rsidR="00845DF6" w:rsidRPr="00143ACB" w:rsidRDefault="00845DF6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6.     Suppose that </w:t>
      </w:r>
      <w:r w:rsidR="000A7706" w:rsidRPr="00143ACB">
        <w:rPr>
          <w:position w:val="-30"/>
          <w:sz w:val="24"/>
          <w:szCs w:val="24"/>
        </w:rPr>
        <w:object w:dxaOrig="1680" w:dyaOrig="740">
          <v:shape id="_x0000_i1040" type="#_x0000_t75" style="width:108pt;height:48pt" o:ole="">
            <v:imagedata r:id="rId37" o:title=""/>
          </v:shape>
          <o:OLEObject Type="Embed" ProgID="Equation.3" ShapeID="_x0000_i1040" DrawAspect="Content" ObjectID="_1604757334" r:id="rId38"/>
        </w:object>
      </w:r>
      <w:r w:rsidRPr="00143ACB">
        <w:rPr>
          <w:sz w:val="24"/>
          <w:szCs w:val="24"/>
        </w:rPr>
        <w:t xml:space="preserve">   Find </w:t>
      </w:r>
      <w:r w:rsidR="00DC3365" w:rsidRPr="00143ACB">
        <w:rPr>
          <w:sz w:val="24"/>
          <w:szCs w:val="24"/>
        </w:rPr>
        <w:t>g</w:t>
      </w:r>
      <w:r w:rsidRPr="00143ACB">
        <w:rPr>
          <w:sz w:val="24"/>
          <w:szCs w:val="24"/>
        </w:rPr>
        <w:t xml:space="preserve">(5).  </w:t>
      </w:r>
    </w:p>
    <w:p w:rsidR="00845DF6" w:rsidRPr="00143ACB" w:rsidRDefault="00845DF6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1939" w:dyaOrig="400">
          <v:shape id="_x0000_i1041" type="#_x0000_t75" style="width:125.25pt;height:25.5pt" o:ole="">
            <v:imagedata r:id="rId39" o:title=""/>
          </v:shape>
          <o:OLEObject Type="Embed" ProgID="Equation.3" ShapeID="_x0000_i1041" DrawAspect="Content" ObjectID="_1604757335" r:id="rId40"/>
        </w:object>
      </w:r>
      <w:r w:rsidRPr="00143ACB">
        <w:rPr>
          <w:sz w:val="24"/>
          <w:szCs w:val="24"/>
        </w:rPr>
        <w:t xml:space="preserve">   Find dy/dx when x = 1.</w:t>
      </w:r>
    </w:p>
    <w:p w:rsidR="00845DF6" w:rsidRPr="00143ACB" w:rsidRDefault="00DC3365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2260" w:dyaOrig="740">
          <v:shape id="_x0000_i1042" type="#_x0000_t75" style="width:145.5pt;height:48pt" o:ole="">
            <v:imagedata r:id="rId41" o:title=""/>
          </v:shape>
          <o:OLEObject Type="Embed" ProgID="Equation.3" ShapeID="_x0000_i1042" DrawAspect="Content" ObjectID="_1604757336" r:id="rId42"/>
        </w:object>
      </w:r>
    </w:p>
    <w:p w:rsidR="00845DF6" w:rsidRPr="00143ACB" w:rsidRDefault="00F65332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3180" w:dyaOrig="700">
          <v:shape id="_x0000_i1043" type="#_x0000_t75" style="width:204pt;height:45pt" o:ole="">
            <v:imagedata r:id="rId43" o:title=""/>
          </v:shape>
          <o:OLEObject Type="Embed" ProgID="Equation.3" ShapeID="_x0000_i1043" DrawAspect="Content" ObjectID="_1604757337" r:id="rId44"/>
        </w:object>
      </w:r>
      <w:r w:rsidR="00845DF6" w:rsidRPr="00143ACB">
        <w:rPr>
          <w:sz w:val="24"/>
          <w:szCs w:val="24"/>
        </w:rPr>
        <w:t xml:space="preserve">   (</w:t>
      </w:r>
      <w:r w:rsidR="00845DF6" w:rsidRPr="00143ACB">
        <w:rPr>
          <w:i/>
          <w:sz w:val="24"/>
          <w:szCs w:val="24"/>
        </w:rPr>
        <w:t>Hint:</w:t>
      </w:r>
      <w:r w:rsidR="00845DF6" w:rsidRPr="00143ACB">
        <w:rPr>
          <w:sz w:val="24"/>
          <w:szCs w:val="24"/>
        </w:rPr>
        <w:t xml:space="preserve">  Convert this limit into a Riemann integral.)</w:t>
      </w:r>
    </w:p>
    <w:p w:rsidR="000060C4" w:rsidRPr="00143ACB" w:rsidRDefault="00F65332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2"/>
          <w:sz w:val="24"/>
          <w:szCs w:val="24"/>
        </w:rPr>
        <w:object w:dxaOrig="4560" w:dyaOrig="780">
          <v:shape id="_x0000_i1044" type="#_x0000_t75" style="width:285pt;height:48.75pt" o:ole="">
            <v:imagedata r:id="rId45" o:title=""/>
          </v:shape>
          <o:OLEObject Type="Embed" ProgID="Equation.3" ShapeID="_x0000_i1044" DrawAspect="Content" ObjectID="_1604757338" r:id="rId46"/>
        </w:object>
      </w:r>
      <w:r w:rsidR="00845DF6" w:rsidRPr="00143ACB">
        <w:rPr>
          <w:sz w:val="24"/>
          <w:szCs w:val="24"/>
        </w:rPr>
        <w:t xml:space="preserve"> </w:t>
      </w:r>
    </w:p>
    <w:p w:rsidR="000060C4" w:rsidRPr="00143ACB" w:rsidRDefault="000060C4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21.    Charlotte, the spider, lives on the x-axis.  Suppose that at time t = 1 minute, she is at x = 5 </w:t>
      </w:r>
      <w:r w:rsidRPr="003F3974">
        <w:rPr>
          <w:noProof/>
          <w:sz w:val="24"/>
          <w:szCs w:val="24"/>
        </w:rPr>
        <w:t>cm,</w:t>
      </w:r>
      <w:r w:rsidRPr="00143ACB">
        <w:rPr>
          <w:sz w:val="24"/>
          <w:szCs w:val="24"/>
        </w:rPr>
        <w:t xml:space="preserve"> and that her velocity (in cm/minute) at time </w:t>
      </w:r>
      <w:r w:rsidRPr="00143ACB">
        <w:rPr>
          <w:i/>
          <w:sz w:val="24"/>
          <w:szCs w:val="24"/>
        </w:rPr>
        <w:t>t</w:t>
      </w:r>
      <w:r w:rsidRPr="00143ACB">
        <w:rPr>
          <w:sz w:val="24"/>
          <w:szCs w:val="24"/>
        </w:rPr>
        <w:t xml:space="preserve"> is given by:</w:t>
      </w:r>
    </w:p>
    <w:p w:rsidR="00416CF9" w:rsidRPr="00143ACB" w:rsidRDefault="000060C4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v(t) = 4t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–  6t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+ 1.    </w:t>
      </w:r>
      <w:r w:rsidRPr="00143ACB">
        <w:rPr>
          <w:i/>
          <w:sz w:val="24"/>
          <w:szCs w:val="24"/>
        </w:rPr>
        <w:t>Where</w:t>
      </w:r>
      <w:r w:rsidRPr="00143ACB">
        <w:rPr>
          <w:sz w:val="24"/>
          <w:szCs w:val="24"/>
        </w:rPr>
        <w:t xml:space="preserve"> is Charlotte at time </w:t>
      </w:r>
      <w:r w:rsidRPr="00143ACB">
        <w:rPr>
          <w:i/>
          <w:sz w:val="24"/>
          <w:szCs w:val="24"/>
        </w:rPr>
        <w:t>t = 2 minutes</w:t>
      </w:r>
      <w:r w:rsidRPr="00143ACB">
        <w:rPr>
          <w:sz w:val="24"/>
          <w:szCs w:val="24"/>
        </w:rPr>
        <w:t>?</w:t>
      </w:r>
    </w:p>
    <w:p w:rsidR="00416CF9" w:rsidRPr="00143ACB" w:rsidRDefault="00416CF9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</w:p>
    <w:p w:rsidR="00E32A18" w:rsidRDefault="00B56CE1" w:rsidP="00B92429">
      <w:pPr>
        <w:widowControl/>
        <w:tabs>
          <w:tab w:val="left" w:pos="6030"/>
        </w:tabs>
        <w:spacing w:line="360" w:lineRule="auto"/>
        <w:rPr>
          <w:b/>
          <w:bCs/>
          <w:sz w:val="28"/>
        </w:rPr>
      </w:pPr>
      <w:r w:rsidRPr="0097045C">
        <w:rPr>
          <w:rFonts w:ascii="Algerian" w:hAnsi="Algerian"/>
          <w:b/>
          <w:color w:val="0000FF"/>
          <w:sz w:val="32"/>
          <w:szCs w:val="32"/>
        </w:rPr>
        <w:t>P</w:t>
      </w:r>
      <w:r w:rsidR="00E32A18" w:rsidRPr="0097045C">
        <w:rPr>
          <w:rFonts w:ascii="Algerian" w:hAnsi="Algerian"/>
          <w:b/>
          <w:bCs/>
          <w:color w:val="0000FF"/>
          <w:sz w:val="32"/>
          <w:szCs w:val="32"/>
        </w:rPr>
        <w:t>ART I</w:t>
      </w:r>
      <w:r w:rsidR="00E8342E" w:rsidRPr="0097045C">
        <w:rPr>
          <w:rFonts w:ascii="Algerian" w:hAnsi="Algerian"/>
          <w:b/>
          <w:bCs/>
          <w:color w:val="0000FF"/>
          <w:sz w:val="32"/>
          <w:szCs w:val="32"/>
        </w:rPr>
        <w:t>I</w:t>
      </w:r>
      <w:r w:rsidR="00E32A18">
        <w:rPr>
          <w:sz w:val="28"/>
        </w:rPr>
        <w:t xml:space="preserve">  </w:t>
      </w:r>
      <w:r w:rsidR="00E32A18">
        <w:rPr>
          <w:i/>
          <w:iCs/>
          <w:sz w:val="28"/>
        </w:rPr>
        <w:t>(</w:t>
      </w:r>
      <w:r w:rsidR="00E84BF0">
        <w:rPr>
          <w:i/>
          <w:iCs/>
          <w:sz w:val="28"/>
        </w:rPr>
        <w:t>1</w:t>
      </w:r>
      <w:r w:rsidR="008C118F">
        <w:rPr>
          <w:i/>
          <w:iCs/>
          <w:sz w:val="28"/>
        </w:rPr>
        <w:t>2</w:t>
      </w:r>
      <w:r w:rsidR="00E32A18">
        <w:rPr>
          <w:i/>
          <w:iCs/>
          <w:sz w:val="28"/>
        </w:rPr>
        <w:t xml:space="preserve"> pts each)</w:t>
      </w:r>
      <w:r w:rsidR="00E32A18">
        <w:rPr>
          <w:b/>
          <w:bCs/>
          <w:sz w:val="28"/>
        </w:rPr>
        <w:t xml:space="preserve"> </w:t>
      </w:r>
    </w:p>
    <w:p w:rsidR="00E32A18" w:rsidRDefault="00E32A18">
      <w:pPr>
        <w:pStyle w:val="Heading2"/>
        <w:rPr>
          <w:b w:val="0"/>
          <w:bCs w:val="0"/>
          <w:sz w:val="28"/>
        </w:rPr>
      </w:pPr>
      <w:r>
        <w:rPr>
          <w:b w:val="0"/>
          <w:bCs w:val="0"/>
          <w:sz w:val="28"/>
        </w:rPr>
        <w:t xml:space="preserve">Answer any </w:t>
      </w:r>
      <w:r w:rsidR="0089185F">
        <w:rPr>
          <w:b w:val="0"/>
          <w:bCs w:val="0"/>
          <w:sz w:val="28"/>
        </w:rPr>
        <w:t>1</w:t>
      </w:r>
      <w:r w:rsidR="00C248B2">
        <w:rPr>
          <w:b w:val="0"/>
          <w:bCs w:val="0"/>
          <w:sz w:val="28"/>
        </w:rPr>
        <w:t>3</w:t>
      </w:r>
      <w:r>
        <w:rPr>
          <w:b w:val="0"/>
          <w:bCs w:val="0"/>
          <w:sz w:val="28"/>
        </w:rPr>
        <w:t xml:space="preserve"> of the following </w:t>
      </w:r>
      <w:r w:rsidR="0057241E">
        <w:rPr>
          <w:b w:val="0"/>
          <w:bCs w:val="0"/>
          <w:sz w:val="28"/>
        </w:rPr>
        <w:t>1</w:t>
      </w:r>
      <w:r w:rsidR="00C248B2">
        <w:rPr>
          <w:b w:val="0"/>
          <w:bCs w:val="0"/>
          <w:sz w:val="28"/>
        </w:rPr>
        <w:t>4</w:t>
      </w:r>
      <w:r>
        <w:rPr>
          <w:b w:val="0"/>
          <w:bCs w:val="0"/>
          <w:sz w:val="28"/>
        </w:rPr>
        <w:t xml:space="preserve"> problems.  You may answer more than </w:t>
      </w:r>
      <w:r w:rsidR="000060C4">
        <w:rPr>
          <w:b w:val="0"/>
          <w:bCs w:val="0"/>
          <w:sz w:val="28"/>
        </w:rPr>
        <w:t>11</w:t>
      </w:r>
      <w:r w:rsidR="0089185F">
        <w:rPr>
          <w:b w:val="0"/>
          <w:bCs w:val="0"/>
          <w:sz w:val="28"/>
        </w:rPr>
        <w:t xml:space="preserve"> </w:t>
      </w:r>
      <w:r>
        <w:rPr>
          <w:b w:val="0"/>
          <w:bCs w:val="0"/>
          <w:sz w:val="28"/>
        </w:rPr>
        <w:t>for extra credit.</w:t>
      </w:r>
    </w:p>
    <w:p w:rsidR="0097045C" w:rsidRPr="0097045C" w:rsidRDefault="0097045C" w:rsidP="0097045C"/>
    <w:p w:rsidR="008C118F" w:rsidRPr="00143ACB" w:rsidRDefault="00B374E1" w:rsidP="00DC3365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.    </w:t>
      </w:r>
      <w:r w:rsidR="008C118F" w:rsidRPr="00143ACB">
        <w:rPr>
          <w:sz w:val="24"/>
          <w:szCs w:val="24"/>
        </w:rPr>
        <w:t>Find</w:t>
      </w:r>
      <w:r w:rsidRPr="00143ACB">
        <w:rPr>
          <w:sz w:val="24"/>
          <w:szCs w:val="24"/>
        </w:rPr>
        <w:t xml:space="preserve"> </w:t>
      </w:r>
      <w:r w:rsidR="008C118F" w:rsidRPr="00143ACB">
        <w:rPr>
          <w:sz w:val="24"/>
          <w:szCs w:val="24"/>
        </w:rPr>
        <w:t xml:space="preserve">the equation of the </w:t>
      </w:r>
      <w:r w:rsidR="008C118F" w:rsidRPr="00143ACB">
        <w:rPr>
          <w:i/>
          <w:sz w:val="24"/>
          <w:szCs w:val="24"/>
        </w:rPr>
        <w:t>tangent line</w:t>
      </w:r>
      <w:r w:rsidR="008C118F" w:rsidRPr="00143ACB">
        <w:rPr>
          <w:sz w:val="24"/>
          <w:szCs w:val="24"/>
        </w:rPr>
        <w:t xml:space="preserve"> to the curve defined implicitly by</w:t>
      </w:r>
    </w:p>
    <w:p w:rsidR="002A641E" w:rsidRPr="00143ACB" w:rsidRDefault="00F65332" w:rsidP="00143ACB">
      <w:pPr>
        <w:jc w:val="center"/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2320" w:dyaOrig="360">
          <v:shape id="_x0000_i1045" type="#_x0000_t75" style="width:153.75pt;height:24.75pt" o:ole="">
            <v:imagedata r:id="rId47" o:title=""/>
          </v:shape>
          <o:OLEObject Type="Embed" ProgID="Equation.3" ShapeID="_x0000_i1045" DrawAspect="Content" ObjectID="_1604757339" r:id="rId48"/>
        </w:object>
      </w:r>
    </w:p>
    <w:p w:rsidR="00B374E1" w:rsidRPr="00143ACB" w:rsidRDefault="008C118F" w:rsidP="00B964E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at the point P = (2, 1).</w:t>
      </w:r>
    </w:p>
    <w:p w:rsidR="009A77BD" w:rsidRPr="00143ACB" w:rsidRDefault="00E4095A" w:rsidP="00B964E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2.</w:t>
      </w:r>
      <w:r w:rsidR="00B374E1" w:rsidRPr="00143ACB">
        <w:rPr>
          <w:sz w:val="24"/>
          <w:szCs w:val="24"/>
        </w:rPr>
        <w:t xml:space="preserve">     </w:t>
      </w:r>
      <w:r w:rsidR="00340AE8" w:rsidRPr="003F3974">
        <w:rPr>
          <w:noProof/>
          <w:sz w:val="24"/>
          <w:szCs w:val="24"/>
        </w:rPr>
        <w:t>Gilberte</w:t>
      </w:r>
      <w:r w:rsidR="00340AE8" w:rsidRPr="00143ACB">
        <w:rPr>
          <w:sz w:val="24"/>
          <w:szCs w:val="24"/>
        </w:rPr>
        <w:t>, who is 5 feet tall, walks away from a</w:t>
      </w:r>
      <w:r w:rsidR="00DC3365" w:rsidRPr="00143ACB">
        <w:rPr>
          <w:sz w:val="24"/>
          <w:szCs w:val="24"/>
        </w:rPr>
        <w:t>n</w:t>
      </w:r>
      <w:r w:rsidR="00340AE8" w:rsidRPr="00143ACB">
        <w:rPr>
          <w:sz w:val="24"/>
          <w:szCs w:val="24"/>
        </w:rPr>
        <w:t xml:space="preserve"> </w:t>
      </w:r>
      <w:r w:rsidR="00340AE8" w:rsidRPr="003F3974">
        <w:rPr>
          <w:noProof/>
          <w:sz w:val="24"/>
          <w:szCs w:val="24"/>
        </w:rPr>
        <w:t>1</w:t>
      </w:r>
      <w:r w:rsidR="008C118F" w:rsidRPr="003F3974">
        <w:rPr>
          <w:noProof/>
          <w:sz w:val="24"/>
          <w:szCs w:val="24"/>
        </w:rPr>
        <w:t>8</w:t>
      </w:r>
      <w:r w:rsidR="00340AE8" w:rsidRPr="003F3974">
        <w:rPr>
          <w:noProof/>
          <w:sz w:val="24"/>
          <w:szCs w:val="24"/>
        </w:rPr>
        <w:t xml:space="preserve"> foot</w:t>
      </w:r>
      <w:r w:rsidR="00340AE8" w:rsidRPr="00143ACB">
        <w:rPr>
          <w:sz w:val="24"/>
          <w:szCs w:val="24"/>
        </w:rPr>
        <w:t xml:space="preserve"> lamppost.  She observes that when she is 8 feet from the base of the lamppost, </w:t>
      </w:r>
      <w:r w:rsidR="00C00420" w:rsidRPr="00143ACB">
        <w:rPr>
          <w:sz w:val="24"/>
          <w:szCs w:val="24"/>
        </w:rPr>
        <w:t xml:space="preserve">her shadow is increasing at a rate of 6 ft/min.   Find Gilberte’s speed when she is 8 feet from the base of the lamppost. </w:t>
      </w:r>
    </w:p>
    <w:p w:rsidR="00F25A2B" w:rsidRPr="00143ACB" w:rsidRDefault="00FF3BDE" w:rsidP="00416CF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3.      </w:t>
      </w:r>
      <w:r w:rsidR="00B91CF1" w:rsidRPr="00143ACB">
        <w:rPr>
          <w:sz w:val="24"/>
          <w:szCs w:val="24"/>
        </w:rPr>
        <w:t xml:space="preserve">Using an </w:t>
      </w:r>
      <w:r w:rsidR="00B91CF1" w:rsidRPr="00143ACB">
        <w:rPr>
          <w:i/>
          <w:sz w:val="24"/>
          <w:szCs w:val="24"/>
        </w:rPr>
        <w:t>appropriate tangent line approximation</w:t>
      </w:r>
      <w:r w:rsidR="00B91CF1" w:rsidRPr="00143ACB">
        <w:rPr>
          <w:sz w:val="24"/>
          <w:szCs w:val="24"/>
        </w:rPr>
        <w:t xml:space="preserve">, estimate the value </w:t>
      </w:r>
      <w:r w:rsidR="00B91CF1" w:rsidRPr="003F3974">
        <w:rPr>
          <w:noProof/>
          <w:sz w:val="24"/>
          <w:szCs w:val="24"/>
        </w:rPr>
        <w:t>of</w:t>
      </w:r>
      <w:r w:rsidR="00B91CF1" w:rsidRPr="00143ACB">
        <w:rPr>
          <w:sz w:val="24"/>
          <w:szCs w:val="24"/>
        </w:rPr>
        <w:t xml:space="preserve"> </w:t>
      </w:r>
      <w:r w:rsidR="00A36AE9" w:rsidRPr="00143ACB">
        <w:rPr>
          <w:sz w:val="24"/>
          <w:szCs w:val="24"/>
        </w:rPr>
        <w:t xml:space="preserve"> </w:t>
      </w:r>
      <w:r w:rsidR="005B34F2" w:rsidRPr="00143ACB">
        <w:rPr>
          <w:position w:val="-8"/>
          <w:sz w:val="24"/>
          <w:szCs w:val="24"/>
        </w:rPr>
        <w:object w:dxaOrig="900" w:dyaOrig="360">
          <v:shape id="_x0000_i1046" type="#_x0000_t75" style="width:52.5pt;height:21pt" o:ole="">
            <v:imagedata r:id="rId49" o:title=""/>
          </v:shape>
          <o:OLEObject Type="Embed" ProgID="Equation.3" ShapeID="_x0000_i1046" DrawAspect="Content" ObjectID="_1604757340" r:id="rId50"/>
        </w:object>
      </w:r>
      <w:r w:rsidR="00B91CF1" w:rsidRPr="00143ACB">
        <w:rPr>
          <w:sz w:val="24"/>
          <w:szCs w:val="24"/>
        </w:rPr>
        <w:t xml:space="preserve">.   Have you obtained an </w:t>
      </w:r>
      <w:r w:rsidR="00B91CF1" w:rsidRPr="00143ACB">
        <w:rPr>
          <w:i/>
          <w:sz w:val="24"/>
          <w:szCs w:val="24"/>
        </w:rPr>
        <w:t>overestimate</w:t>
      </w:r>
      <w:r w:rsidR="00B91CF1" w:rsidRPr="00143ACB">
        <w:rPr>
          <w:sz w:val="24"/>
          <w:szCs w:val="24"/>
        </w:rPr>
        <w:t xml:space="preserve"> or an </w:t>
      </w:r>
      <w:r w:rsidR="00B91CF1" w:rsidRPr="00143ACB">
        <w:rPr>
          <w:i/>
          <w:sz w:val="24"/>
          <w:szCs w:val="24"/>
        </w:rPr>
        <w:t>underestimate</w:t>
      </w:r>
      <w:r w:rsidR="00B91CF1" w:rsidRPr="00143ACB">
        <w:rPr>
          <w:sz w:val="24"/>
          <w:szCs w:val="24"/>
        </w:rPr>
        <w:t>?   Explain.</w:t>
      </w:r>
      <w:r w:rsidR="00723298" w:rsidRPr="00143ACB">
        <w:rPr>
          <w:sz w:val="24"/>
          <w:szCs w:val="24"/>
        </w:rPr>
        <w:t xml:space="preserve">  Sketch!</w:t>
      </w:r>
    </w:p>
    <w:p w:rsidR="009A2913" w:rsidRPr="00143ACB" w:rsidRDefault="009A2913" w:rsidP="00863B32">
      <w:pPr>
        <w:rPr>
          <w:sz w:val="24"/>
          <w:szCs w:val="24"/>
        </w:rPr>
      </w:pPr>
    </w:p>
    <w:p w:rsidR="008C118F" w:rsidRPr="00143ACB" w:rsidRDefault="00E11FC2" w:rsidP="00153AB0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4.   </w:t>
      </w:r>
      <w:r w:rsidR="008C3B3A" w:rsidRPr="00143ACB">
        <w:rPr>
          <w:sz w:val="24"/>
          <w:szCs w:val="24"/>
        </w:rPr>
        <w:t xml:space="preserve"> We wish to approximate </w:t>
      </w:r>
      <w:r w:rsidR="00385DE8" w:rsidRPr="00143ACB">
        <w:rPr>
          <w:sz w:val="24"/>
          <w:szCs w:val="24"/>
        </w:rPr>
        <w:t>a</w:t>
      </w:r>
      <w:r w:rsidR="008C3B3A" w:rsidRPr="00143ACB">
        <w:rPr>
          <w:sz w:val="24"/>
          <w:szCs w:val="24"/>
        </w:rPr>
        <w:t xml:space="preserve"> root of g(x) = x</w:t>
      </w:r>
      <w:r w:rsidR="008C3B3A" w:rsidRPr="00143ACB">
        <w:rPr>
          <w:sz w:val="24"/>
          <w:szCs w:val="24"/>
          <w:vertAlign w:val="superscript"/>
        </w:rPr>
        <w:t>4</w:t>
      </w:r>
      <w:r w:rsidR="008C3B3A" w:rsidRPr="00143ACB">
        <w:rPr>
          <w:sz w:val="24"/>
          <w:szCs w:val="24"/>
        </w:rPr>
        <w:t xml:space="preserve"> + </w:t>
      </w:r>
      <w:r w:rsidR="008C118F" w:rsidRPr="00143ACB">
        <w:rPr>
          <w:sz w:val="24"/>
          <w:szCs w:val="24"/>
        </w:rPr>
        <w:t xml:space="preserve">x – </w:t>
      </w:r>
      <w:r w:rsidR="008C3B3A" w:rsidRPr="00143ACB">
        <w:rPr>
          <w:sz w:val="24"/>
          <w:szCs w:val="24"/>
        </w:rPr>
        <w:t xml:space="preserve">1. </w:t>
      </w:r>
      <w:r w:rsidR="00047B97" w:rsidRPr="00143ACB">
        <w:rPr>
          <w:sz w:val="24"/>
          <w:szCs w:val="24"/>
        </w:rPr>
        <w:t xml:space="preserve">Note that </w:t>
      </w:r>
    </w:p>
    <w:p w:rsidR="00047B97" w:rsidRPr="00143ACB" w:rsidRDefault="00047B97" w:rsidP="00153AB0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g(0) &lt; 0 and g(1) &gt; 0.  </w:t>
      </w:r>
    </w:p>
    <w:p w:rsidR="00047B97" w:rsidRPr="00143ACB" w:rsidRDefault="00047B97" w:rsidP="00F90A8F">
      <w:pPr>
        <w:spacing w:line="360" w:lineRule="auto"/>
        <w:ind w:left="1296" w:hanging="720"/>
        <w:rPr>
          <w:sz w:val="24"/>
          <w:szCs w:val="24"/>
        </w:rPr>
      </w:pPr>
      <w:r w:rsidRPr="00143ACB">
        <w:rPr>
          <w:sz w:val="24"/>
          <w:szCs w:val="24"/>
        </w:rPr>
        <w:t>(a)   How do we know that there must exist a solution to g(x) = 0 in the interval (0, 1)?</w:t>
      </w:r>
    </w:p>
    <w:p w:rsidR="00143ACB" w:rsidRPr="00143ACB" w:rsidRDefault="00143ACB" w:rsidP="0097045C">
      <w:pPr>
        <w:ind w:left="576"/>
        <w:rPr>
          <w:sz w:val="24"/>
          <w:szCs w:val="24"/>
        </w:rPr>
      </w:pPr>
    </w:p>
    <w:p w:rsidR="008C3B3A" w:rsidRPr="00143ACB" w:rsidRDefault="00047B97" w:rsidP="005B34F2">
      <w:pPr>
        <w:spacing w:line="360" w:lineRule="auto"/>
        <w:ind w:left="576"/>
        <w:rPr>
          <w:sz w:val="24"/>
          <w:szCs w:val="24"/>
        </w:rPr>
      </w:pPr>
      <w:r w:rsidRPr="00143ACB">
        <w:rPr>
          <w:sz w:val="24"/>
          <w:szCs w:val="24"/>
        </w:rPr>
        <w:t xml:space="preserve">(b)   </w:t>
      </w:r>
      <w:r w:rsidR="008C3B3A" w:rsidRPr="00143ACB">
        <w:rPr>
          <w:sz w:val="24"/>
          <w:szCs w:val="24"/>
        </w:rPr>
        <w:t xml:space="preserve">  Let our initial guess </w:t>
      </w:r>
      <w:r w:rsidRPr="00143ACB">
        <w:rPr>
          <w:sz w:val="24"/>
          <w:szCs w:val="24"/>
        </w:rPr>
        <w:t xml:space="preserve">for the root </w:t>
      </w:r>
      <w:r w:rsidR="008C3B3A" w:rsidRPr="00143ACB">
        <w:rPr>
          <w:sz w:val="24"/>
          <w:szCs w:val="24"/>
        </w:rPr>
        <w:t>be</w:t>
      </w:r>
      <w:r w:rsidRPr="00143ACB">
        <w:rPr>
          <w:sz w:val="24"/>
          <w:szCs w:val="24"/>
        </w:rPr>
        <w:t xml:space="preserve">  </w:t>
      </w:r>
      <w:r w:rsidR="008C3B3A" w:rsidRPr="00143ACB">
        <w:rPr>
          <w:sz w:val="24"/>
          <w:szCs w:val="24"/>
        </w:rPr>
        <w:t>x</w:t>
      </w:r>
      <w:r w:rsidR="005B34F2" w:rsidRPr="00143ACB">
        <w:rPr>
          <w:sz w:val="24"/>
          <w:szCs w:val="24"/>
          <w:vertAlign w:val="subscript"/>
        </w:rPr>
        <w:t>0</w:t>
      </w:r>
      <w:r w:rsidR="008C3B3A" w:rsidRPr="00143ACB">
        <w:rPr>
          <w:sz w:val="24"/>
          <w:szCs w:val="24"/>
          <w:vertAlign w:val="subscript"/>
        </w:rPr>
        <w:t xml:space="preserve"> </w:t>
      </w:r>
      <w:r w:rsidR="008C3B3A" w:rsidRPr="00143ACB">
        <w:rPr>
          <w:sz w:val="24"/>
          <w:szCs w:val="24"/>
        </w:rPr>
        <w:t>=</w:t>
      </w:r>
      <w:r w:rsidR="00E11FC2" w:rsidRPr="00143ACB">
        <w:rPr>
          <w:sz w:val="24"/>
          <w:szCs w:val="24"/>
        </w:rPr>
        <w:t xml:space="preserve"> </w:t>
      </w:r>
      <w:r w:rsidRPr="00143ACB">
        <w:rPr>
          <w:sz w:val="24"/>
          <w:szCs w:val="24"/>
        </w:rPr>
        <w:t>0.5</w:t>
      </w:r>
      <w:r w:rsidR="008C3B3A" w:rsidRPr="00143ACB">
        <w:rPr>
          <w:sz w:val="24"/>
          <w:szCs w:val="24"/>
        </w:rPr>
        <w:t>. Using Newton’s method, compute x</w:t>
      </w:r>
      <w:r w:rsidR="005B34F2" w:rsidRPr="00F90A8F">
        <w:rPr>
          <w:sz w:val="24"/>
          <w:szCs w:val="24"/>
          <w:vertAlign w:val="subscript"/>
        </w:rPr>
        <w:t>1</w:t>
      </w:r>
      <w:r w:rsidR="008C3B3A" w:rsidRPr="00143ACB">
        <w:rPr>
          <w:sz w:val="24"/>
          <w:szCs w:val="24"/>
        </w:rPr>
        <w:t xml:space="preserve"> and x</w:t>
      </w:r>
      <w:r w:rsidR="005B34F2" w:rsidRPr="00143ACB">
        <w:rPr>
          <w:sz w:val="24"/>
          <w:szCs w:val="24"/>
          <w:vertAlign w:val="subscript"/>
        </w:rPr>
        <w:t>2</w:t>
      </w:r>
      <w:r w:rsidR="005B34F2" w:rsidRPr="00143ACB">
        <w:rPr>
          <w:sz w:val="24"/>
          <w:szCs w:val="24"/>
        </w:rPr>
        <w:t xml:space="preserve"> (to at least </w:t>
      </w:r>
      <w:r w:rsidR="005B34F2" w:rsidRPr="003F3974">
        <w:rPr>
          <w:noProof/>
          <w:sz w:val="24"/>
          <w:szCs w:val="24"/>
        </w:rPr>
        <w:t>3</w:t>
      </w:r>
      <w:r w:rsidR="005B34F2" w:rsidRPr="00143ACB">
        <w:rPr>
          <w:sz w:val="24"/>
          <w:szCs w:val="24"/>
        </w:rPr>
        <w:t xml:space="preserve"> significant digits).</w:t>
      </w:r>
    </w:p>
    <w:p w:rsidR="00176D56" w:rsidRPr="00143ACB" w:rsidRDefault="00F25A2B" w:rsidP="008C118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5</w:t>
      </w:r>
      <w:r w:rsidR="00E32A18" w:rsidRPr="00143ACB">
        <w:rPr>
          <w:sz w:val="24"/>
          <w:szCs w:val="24"/>
        </w:rPr>
        <w:t xml:space="preserve">.     </w:t>
      </w:r>
      <w:r w:rsidR="00E242AB" w:rsidRPr="00143ACB">
        <w:rPr>
          <w:sz w:val="24"/>
          <w:szCs w:val="24"/>
        </w:rPr>
        <w:t>Graph</w:t>
      </w:r>
      <w:r w:rsidR="00176D56" w:rsidRPr="00143ACB">
        <w:rPr>
          <w:sz w:val="24"/>
          <w:szCs w:val="24"/>
        </w:rPr>
        <w:t xml:space="preserve"> the function </w:t>
      </w:r>
      <w:r w:rsidR="008C118F" w:rsidRPr="00143ACB">
        <w:rPr>
          <w:position w:val="-10"/>
          <w:sz w:val="24"/>
          <w:szCs w:val="24"/>
        </w:rPr>
        <w:object w:dxaOrig="1760" w:dyaOrig="360">
          <v:shape id="_x0000_i1047" type="#_x0000_t75" style="width:108.75pt;height:22.5pt" o:ole="">
            <v:imagedata r:id="rId51" o:title=""/>
          </v:shape>
          <o:OLEObject Type="Embed" ProgID="Equation.3" ShapeID="_x0000_i1047" DrawAspect="Content" ObjectID="_1604757341" r:id="rId52"/>
        </w:object>
      </w:r>
      <w:r w:rsidR="00E242AB" w:rsidRPr="00143ACB">
        <w:rPr>
          <w:sz w:val="24"/>
          <w:szCs w:val="24"/>
        </w:rPr>
        <w:t xml:space="preserve">  Identify </w:t>
      </w:r>
      <w:r w:rsidR="00E242AB" w:rsidRPr="003F3974">
        <w:rPr>
          <w:noProof/>
          <w:sz w:val="24"/>
          <w:szCs w:val="24"/>
        </w:rPr>
        <w:t>any and</w:t>
      </w:r>
      <w:r w:rsidR="00176D56" w:rsidRPr="003F3974">
        <w:rPr>
          <w:noProof/>
          <w:sz w:val="24"/>
          <w:szCs w:val="24"/>
        </w:rPr>
        <w:t xml:space="preserve"> all</w:t>
      </w:r>
      <w:r w:rsidR="00176D56" w:rsidRPr="00143ACB">
        <w:rPr>
          <w:sz w:val="24"/>
          <w:szCs w:val="24"/>
        </w:rPr>
        <w:t xml:space="preserve"> local and global extrema and points of inflection.</w:t>
      </w:r>
    </w:p>
    <w:p w:rsidR="008C3B3A" w:rsidRPr="00143ACB" w:rsidRDefault="00FF3BDE" w:rsidP="00B964EF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6.   </w:t>
      </w:r>
      <w:r w:rsidR="00F24B16" w:rsidRPr="00143ACB">
        <w:rPr>
          <w:sz w:val="24"/>
          <w:szCs w:val="24"/>
        </w:rPr>
        <w:t xml:space="preserve"> </w:t>
      </w:r>
      <w:r w:rsidR="00E44042" w:rsidRPr="00143ACB">
        <w:rPr>
          <w:sz w:val="24"/>
          <w:szCs w:val="24"/>
        </w:rPr>
        <w:t>M</w:t>
      </w:r>
      <w:r w:rsidR="00153AB0" w:rsidRPr="00143ACB">
        <w:rPr>
          <w:sz w:val="24"/>
          <w:szCs w:val="24"/>
        </w:rPr>
        <w:t>adam Verdurin</w:t>
      </w:r>
      <w:r w:rsidR="00E44042" w:rsidRPr="00143ACB">
        <w:rPr>
          <w:sz w:val="24"/>
          <w:szCs w:val="24"/>
        </w:rPr>
        <w:t xml:space="preserve"> is building an open planter in the shape of a rectangular box</w:t>
      </w:r>
      <w:r w:rsidR="00E242AB" w:rsidRPr="00143ACB">
        <w:rPr>
          <w:sz w:val="24"/>
          <w:szCs w:val="24"/>
        </w:rPr>
        <w:t xml:space="preserve"> with a square base</w:t>
      </w:r>
      <w:r w:rsidR="00E44042" w:rsidRPr="00143ACB">
        <w:rPr>
          <w:sz w:val="24"/>
          <w:szCs w:val="24"/>
        </w:rPr>
        <w:t xml:space="preserve">.  The base </w:t>
      </w:r>
      <w:r w:rsidR="00E44042" w:rsidRPr="003F3974">
        <w:rPr>
          <w:noProof/>
          <w:sz w:val="24"/>
          <w:szCs w:val="24"/>
        </w:rPr>
        <w:t>is made</w:t>
      </w:r>
      <w:r w:rsidR="00E44042" w:rsidRPr="00143ACB">
        <w:rPr>
          <w:sz w:val="24"/>
          <w:szCs w:val="24"/>
        </w:rPr>
        <w:t xml:space="preserve"> of metal that cost</w:t>
      </w:r>
      <w:r w:rsidR="00E242AB" w:rsidRPr="00143ACB">
        <w:rPr>
          <w:sz w:val="24"/>
          <w:szCs w:val="24"/>
        </w:rPr>
        <w:t>s</w:t>
      </w:r>
      <w:r w:rsidR="00E44042" w:rsidRPr="00143ACB">
        <w:rPr>
          <w:sz w:val="24"/>
          <w:szCs w:val="24"/>
        </w:rPr>
        <w:t xml:space="preserve"> $</w:t>
      </w:r>
      <w:r w:rsidR="00153AB0" w:rsidRPr="00143ACB">
        <w:rPr>
          <w:sz w:val="24"/>
          <w:szCs w:val="24"/>
        </w:rPr>
        <w:t>7</w:t>
      </w:r>
      <w:r w:rsidR="00E44042" w:rsidRPr="00143ACB">
        <w:rPr>
          <w:sz w:val="24"/>
          <w:szCs w:val="24"/>
        </w:rPr>
        <w:t xml:space="preserve"> per sq</w:t>
      </w:r>
      <w:r w:rsidR="00E242AB" w:rsidRPr="00143ACB">
        <w:rPr>
          <w:sz w:val="24"/>
          <w:szCs w:val="24"/>
        </w:rPr>
        <w:t xml:space="preserve">uare foot.  The sides </w:t>
      </w:r>
      <w:r w:rsidR="00E242AB" w:rsidRPr="003F3974">
        <w:rPr>
          <w:noProof/>
          <w:sz w:val="24"/>
          <w:szCs w:val="24"/>
        </w:rPr>
        <w:t xml:space="preserve">are </w:t>
      </w:r>
      <w:r w:rsidR="00E44042" w:rsidRPr="003F3974">
        <w:rPr>
          <w:noProof/>
          <w:sz w:val="24"/>
          <w:szCs w:val="24"/>
        </w:rPr>
        <w:t>made</w:t>
      </w:r>
      <w:r w:rsidR="00E44042" w:rsidRPr="00143ACB">
        <w:rPr>
          <w:sz w:val="24"/>
          <w:szCs w:val="24"/>
        </w:rPr>
        <w:t xml:space="preserve"> of wood that costs $</w:t>
      </w:r>
      <w:r w:rsidR="00153AB0" w:rsidRPr="00143ACB">
        <w:rPr>
          <w:sz w:val="24"/>
          <w:szCs w:val="24"/>
        </w:rPr>
        <w:t>3</w:t>
      </w:r>
      <w:r w:rsidR="00E44042" w:rsidRPr="00143ACB">
        <w:rPr>
          <w:sz w:val="24"/>
          <w:szCs w:val="24"/>
        </w:rPr>
        <w:t xml:space="preserve"> per square foot.  The planter must hold at least </w:t>
      </w:r>
      <w:r w:rsidR="00E44042" w:rsidRPr="003F3974">
        <w:rPr>
          <w:noProof/>
          <w:sz w:val="24"/>
          <w:szCs w:val="24"/>
        </w:rPr>
        <w:t>8</w:t>
      </w:r>
      <w:r w:rsidR="00E44042" w:rsidRPr="00143ACB">
        <w:rPr>
          <w:sz w:val="24"/>
          <w:szCs w:val="24"/>
        </w:rPr>
        <w:t xml:space="preserve"> cubic feet of dirt.  Find the dimensions of th</w:t>
      </w:r>
      <w:r w:rsidR="001B015B" w:rsidRPr="00143ACB">
        <w:rPr>
          <w:sz w:val="24"/>
          <w:szCs w:val="24"/>
        </w:rPr>
        <w:t xml:space="preserve">e </w:t>
      </w:r>
      <w:r w:rsidR="001B015B" w:rsidRPr="00143ACB">
        <w:rPr>
          <w:i/>
          <w:sz w:val="24"/>
          <w:szCs w:val="24"/>
        </w:rPr>
        <w:t>least expensive</w:t>
      </w:r>
      <w:r w:rsidR="001B015B" w:rsidRPr="00143ACB">
        <w:rPr>
          <w:sz w:val="24"/>
          <w:szCs w:val="24"/>
        </w:rPr>
        <w:t xml:space="preserve"> planter that </w:t>
      </w:r>
      <w:r w:rsidR="00153AB0" w:rsidRPr="00143ACB">
        <w:rPr>
          <w:sz w:val="24"/>
          <w:szCs w:val="24"/>
        </w:rPr>
        <w:t>Madame Verdurin</w:t>
      </w:r>
      <w:r w:rsidR="00B964EF" w:rsidRPr="00143ACB">
        <w:rPr>
          <w:sz w:val="24"/>
          <w:szCs w:val="24"/>
        </w:rPr>
        <w:t xml:space="preserve"> can build. </w:t>
      </w:r>
    </w:p>
    <w:p w:rsidR="008C3B3A" w:rsidRPr="00143ACB" w:rsidRDefault="008C3B3A" w:rsidP="00EE7FB4">
      <w:pPr>
        <w:autoSpaceDE w:val="0"/>
        <w:autoSpaceDN w:val="0"/>
        <w:adjustRightInd w:val="0"/>
        <w:rPr>
          <w:sz w:val="24"/>
          <w:szCs w:val="24"/>
        </w:rPr>
      </w:pPr>
    </w:p>
    <w:p w:rsidR="005A454C" w:rsidRPr="00143ACB" w:rsidRDefault="008C118F" w:rsidP="005B34F2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lastRenderedPageBreak/>
        <w:t>7</w:t>
      </w:r>
      <w:r w:rsidR="00BB4E64" w:rsidRPr="00143ACB">
        <w:rPr>
          <w:sz w:val="24"/>
          <w:szCs w:val="24"/>
        </w:rPr>
        <w:t xml:space="preserve">.    </w:t>
      </w:r>
      <w:r w:rsidR="005A454C" w:rsidRPr="00143ACB">
        <w:rPr>
          <w:sz w:val="24"/>
          <w:szCs w:val="24"/>
        </w:rPr>
        <w:t xml:space="preserve">The graph below shows the </w:t>
      </w:r>
      <w:r w:rsidR="005A454C" w:rsidRPr="00143ACB">
        <w:rPr>
          <w:i/>
          <w:sz w:val="24"/>
          <w:szCs w:val="24"/>
        </w:rPr>
        <w:t>RATE OF CHANGE</w:t>
      </w:r>
      <w:r w:rsidR="005A454C" w:rsidRPr="00143ACB">
        <w:rPr>
          <w:sz w:val="24"/>
          <w:szCs w:val="24"/>
        </w:rPr>
        <w:t xml:space="preserve"> of the quantity of water in the Water Tower of OZ, in liters per day, during </w:t>
      </w:r>
      <w:r w:rsidR="005A454C" w:rsidRPr="003F3974">
        <w:rPr>
          <w:noProof/>
          <w:sz w:val="24"/>
          <w:szCs w:val="24"/>
        </w:rPr>
        <w:t>the month of</w:t>
      </w:r>
      <w:r w:rsidR="005A454C" w:rsidRPr="00143ACB">
        <w:rPr>
          <w:sz w:val="24"/>
          <w:szCs w:val="24"/>
        </w:rPr>
        <w:t xml:space="preserve"> </w:t>
      </w:r>
      <w:r w:rsidR="005A454C" w:rsidRPr="003F3974">
        <w:rPr>
          <w:noProof/>
          <w:sz w:val="24"/>
          <w:szCs w:val="24"/>
        </w:rPr>
        <w:t>April,</w:t>
      </w:r>
      <w:r w:rsidR="005A454C" w:rsidRPr="00143ACB">
        <w:rPr>
          <w:sz w:val="24"/>
          <w:szCs w:val="24"/>
        </w:rPr>
        <w:t xml:space="preserve"> 200</w:t>
      </w:r>
      <w:r w:rsidRPr="00143ACB">
        <w:rPr>
          <w:sz w:val="24"/>
          <w:szCs w:val="24"/>
        </w:rPr>
        <w:t>9</w:t>
      </w:r>
      <w:r w:rsidR="005A454C" w:rsidRPr="00143ACB">
        <w:rPr>
          <w:sz w:val="24"/>
          <w:szCs w:val="24"/>
        </w:rPr>
        <w:t xml:space="preserve">.  The tower </w:t>
      </w:r>
      <w:r w:rsidR="00E84BF0" w:rsidRPr="00143ACB">
        <w:rPr>
          <w:sz w:val="24"/>
          <w:szCs w:val="24"/>
        </w:rPr>
        <w:t xml:space="preserve">contained 12,000 liters of water </w:t>
      </w:r>
      <w:r w:rsidR="005A454C" w:rsidRPr="00143ACB">
        <w:rPr>
          <w:sz w:val="24"/>
          <w:szCs w:val="24"/>
        </w:rPr>
        <w:t xml:space="preserve">on April 1.  </w:t>
      </w:r>
      <w:r w:rsidR="005A454C" w:rsidRPr="00143ACB">
        <w:rPr>
          <w:i/>
          <w:sz w:val="24"/>
          <w:szCs w:val="24"/>
        </w:rPr>
        <w:t>Estimate</w:t>
      </w:r>
      <w:r w:rsidR="005A454C" w:rsidRPr="00143ACB">
        <w:rPr>
          <w:sz w:val="24"/>
          <w:szCs w:val="24"/>
        </w:rPr>
        <w:t xml:space="preserve"> the quantity of water in the tower on April 30.</w:t>
      </w:r>
      <w:r w:rsidR="00A70FDA" w:rsidRPr="00143ACB">
        <w:rPr>
          <w:sz w:val="24"/>
          <w:szCs w:val="24"/>
        </w:rPr>
        <w:t xml:space="preserve">   Show your work.</w:t>
      </w:r>
    </w:p>
    <w:p w:rsidR="00F90A8F" w:rsidRDefault="005A454C" w:rsidP="006B45FA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object w:dxaOrig="9510" w:dyaOrig="5130">
          <v:shape id="_x0000_i1048" type="#_x0000_t75" style="width:476.25pt;height:256.5pt" o:ole="">
            <v:imagedata r:id="rId53" o:title=""/>
          </v:shape>
          <o:OLEObject Type="Embed" ProgID="MSWorks4Sheet" ShapeID="_x0000_i1048" DrawAspect="Content" ObjectID="_1604757342" r:id="rId54">
            <o:FieldCodes>\s</o:FieldCodes>
          </o:OLEObject>
        </w:object>
      </w:r>
    </w:p>
    <w:p w:rsidR="00874F17" w:rsidRPr="00143ACB" w:rsidRDefault="008C118F" w:rsidP="006B45FA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8</w:t>
      </w:r>
      <w:r w:rsidR="00A70FDA" w:rsidRPr="00143ACB">
        <w:rPr>
          <w:sz w:val="24"/>
          <w:szCs w:val="24"/>
        </w:rPr>
        <w:t xml:space="preserve">.   </w:t>
      </w:r>
      <w:r w:rsidR="00B5784D" w:rsidRPr="00143ACB">
        <w:rPr>
          <w:sz w:val="24"/>
          <w:szCs w:val="24"/>
        </w:rPr>
        <w:t>Using the FTC, f</w:t>
      </w:r>
      <w:r w:rsidR="00D76063" w:rsidRPr="00143ACB">
        <w:rPr>
          <w:sz w:val="24"/>
          <w:szCs w:val="24"/>
        </w:rPr>
        <w:t xml:space="preserve">ind the area bounded by the </w:t>
      </w:r>
      <w:r w:rsidR="00874F17" w:rsidRPr="00143ACB">
        <w:rPr>
          <w:sz w:val="24"/>
          <w:szCs w:val="24"/>
        </w:rPr>
        <w:t xml:space="preserve">two parabolas:  </w:t>
      </w:r>
    </w:p>
    <w:p w:rsidR="00E3135F" w:rsidRPr="00143ACB" w:rsidRDefault="00874F17" w:rsidP="00143ACB">
      <w:pPr>
        <w:spacing w:line="360" w:lineRule="auto"/>
        <w:ind w:firstLine="720"/>
        <w:rPr>
          <w:i/>
          <w:sz w:val="24"/>
          <w:szCs w:val="24"/>
        </w:rPr>
      </w:pPr>
      <w:r w:rsidRPr="00143ACB">
        <w:rPr>
          <w:i/>
          <w:sz w:val="24"/>
          <w:szCs w:val="24"/>
        </w:rPr>
        <w:t>y = x</w:t>
      </w:r>
      <w:r w:rsidRPr="00143ACB">
        <w:rPr>
          <w:i/>
          <w:sz w:val="24"/>
          <w:szCs w:val="24"/>
          <w:vertAlign w:val="superscript"/>
        </w:rPr>
        <w:t>2</w:t>
      </w:r>
      <w:r w:rsidRPr="00143ACB">
        <w:rPr>
          <w:i/>
          <w:sz w:val="24"/>
          <w:szCs w:val="24"/>
        </w:rPr>
        <w:t xml:space="preserve"> – 5x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y = 20 + x – x</w:t>
      </w:r>
      <w:r w:rsidRPr="00143ACB">
        <w:rPr>
          <w:i/>
          <w:sz w:val="24"/>
          <w:szCs w:val="24"/>
          <w:vertAlign w:val="superscript"/>
        </w:rPr>
        <w:t>2</w:t>
      </w:r>
      <w:r w:rsidR="00B5784D" w:rsidRPr="00143ACB">
        <w:rPr>
          <w:sz w:val="24"/>
          <w:szCs w:val="24"/>
        </w:rPr>
        <w:t xml:space="preserve">.  </w:t>
      </w:r>
      <w:r w:rsidR="00B5784D" w:rsidRPr="00143ACB">
        <w:rPr>
          <w:i/>
          <w:sz w:val="24"/>
          <w:szCs w:val="24"/>
        </w:rPr>
        <w:t>Sketch.</w:t>
      </w:r>
    </w:p>
    <w:p w:rsidR="00164E63" w:rsidRPr="00143ACB" w:rsidRDefault="00164E63" w:rsidP="00FB3CEA">
      <w:pPr>
        <w:rPr>
          <w:sz w:val="24"/>
          <w:szCs w:val="24"/>
        </w:rPr>
      </w:pPr>
    </w:p>
    <w:p w:rsidR="005A454C" w:rsidRPr="00143ACB" w:rsidRDefault="008C118F" w:rsidP="00143ACB">
      <w:pPr>
        <w:rPr>
          <w:i/>
          <w:sz w:val="24"/>
          <w:szCs w:val="24"/>
        </w:rPr>
      </w:pPr>
      <w:r w:rsidRPr="00143ACB">
        <w:rPr>
          <w:sz w:val="24"/>
          <w:szCs w:val="24"/>
        </w:rPr>
        <w:t>9</w:t>
      </w:r>
      <w:r w:rsidR="00FF3BDE" w:rsidRPr="00143ACB">
        <w:rPr>
          <w:sz w:val="24"/>
          <w:szCs w:val="24"/>
        </w:rPr>
        <w:t xml:space="preserve">.     </w:t>
      </w:r>
      <w:r w:rsidR="005A454C" w:rsidRPr="00143ACB">
        <w:rPr>
          <w:sz w:val="24"/>
          <w:szCs w:val="24"/>
        </w:rPr>
        <w:t xml:space="preserve">Use a </w:t>
      </w:r>
      <w:r w:rsidR="005A454C" w:rsidRPr="00143ACB">
        <w:rPr>
          <w:i/>
          <w:sz w:val="24"/>
          <w:szCs w:val="24"/>
        </w:rPr>
        <w:t>left</w:t>
      </w:r>
      <w:r w:rsidR="00DC3365" w:rsidRPr="00143ACB">
        <w:rPr>
          <w:i/>
          <w:sz w:val="24"/>
          <w:szCs w:val="24"/>
        </w:rPr>
        <w:t>-</w:t>
      </w:r>
      <w:r w:rsidR="00153AB0" w:rsidRPr="00143ACB">
        <w:rPr>
          <w:i/>
          <w:sz w:val="24"/>
          <w:szCs w:val="24"/>
        </w:rPr>
        <w:t>end</w:t>
      </w:r>
      <w:r w:rsidR="00DC02CF" w:rsidRPr="00143ACB">
        <w:rPr>
          <w:i/>
          <w:sz w:val="24"/>
          <w:szCs w:val="24"/>
        </w:rPr>
        <w:t>point</w:t>
      </w:r>
      <w:r w:rsidR="005A454C" w:rsidRPr="00143ACB">
        <w:rPr>
          <w:sz w:val="24"/>
          <w:szCs w:val="24"/>
        </w:rPr>
        <w:t xml:space="preserve"> Riemann sum with </w:t>
      </w:r>
      <w:r w:rsidR="005A454C" w:rsidRPr="00143ACB">
        <w:rPr>
          <w:i/>
          <w:sz w:val="24"/>
          <w:szCs w:val="24"/>
        </w:rPr>
        <w:t>n = 4</w:t>
      </w:r>
      <w:r w:rsidR="005A454C" w:rsidRPr="00143ACB">
        <w:rPr>
          <w:sz w:val="24"/>
          <w:szCs w:val="24"/>
        </w:rPr>
        <w:t xml:space="preserve"> rectangles to approximate the area under the curve </w:t>
      </w:r>
      <w:r w:rsidR="00E44042" w:rsidRPr="00143ACB">
        <w:rPr>
          <w:position w:val="-24"/>
          <w:sz w:val="24"/>
          <w:szCs w:val="24"/>
        </w:rPr>
        <w:object w:dxaOrig="1320" w:dyaOrig="620">
          <v:shape id="_x0000_i1049" type="#_x0000_t75" style="width:75pt;height:34.5pt" o:ole="">
            <v:imagedata r:id="rId55" o:title=""/>
          </v:shape>
          <o:OLEObject Type="Embed" ProgID="Equation.3" ShapeID="_x0000_i1049" DrawAspect="Content" ObjectID="_1604757343" r:id="rId56"/>
        </w:object>
      </w:r>
      <w:r w:rsidR="005A454C" w:rsidRPr="00143ACB">
        <w:rPr>
          <w:sz w:val="24"/>
          <w:szCs w:val="24"/>
        </w:rPr>
        <w:t xml:space="preserve">   between x = </w:t>
      </w:r>
      <w:r w:rsidR="00E44042" w:rsidRPr="00143ACB">
        <w:rPr>
          <w:sz w:val="24"/>
          <w:szCs w:val="24"/>
        </w:rPr>
        <w:t>0</w:t>
      </w:r>
      <w:r w:rsidR="005A454C" w:rsidRPr="00143ACB">
        <w:rPr>
          <w:sz w:val="24"/>
          <w:szCs w:val="24"/>
        </w:rPr>
        <w:t xml:space="preserve"> and x = </w:t>
      </w:r>
      <w:r w:rsidR="00E44042" w:rsidRPr="00143ACB">
        <w:rPr>
          <w:sz w:val="24"/>
          <w:szCs w:val="24"/>
        </w:rPr>
        <w:t>2</w:t>
      </w:r>
      <w:r w:rsidR="005A454C" w:rsidRPr="00143ACB">
        <w:rPr>
          <w:sz w:val="24"/>
          <w:szCs w:val="24"/>
        </w:rPr>
        <w:t xml:space="preserve">.  Draw a picture to illustrate what you are computing.   Is this an </w:t>
      </w:r>
      <w:r w:rsidR="005A454C" w:rsidRPr="00143ACB">
        <w:rPr>
          <w:i/>
          <w:sz w:val="24"/>
          <w:szCs w:val="24"/>
        </w:rPr>
        <w:t>underestimate</w:t>
      </w:r>
      <w:r w:rsidR="005A454C" w:rsidRPr="00143ACB">
        <w:rPr>
          <w:sz w:val="24"/>
          <w:szCs w:val="24"/>
        </w:rPr>
        <w:t xml:space="preserve"> or an </w:t>
      </w:r>
      <w:r w:rsidR="005A454C" w:rsidRPr="00143ACB">
        <w:rPr>
          <w:i/>
          <w:sz w:val="24"/>
          <w:szCs w:val="24"/>
        </w:rPr>
        <w:t>overestimate</w:t>
      </w:r>
      <w:r w:rsidR="005A454C" w:rsidRPr="00143ACB">
        <w:rPr>
          <w:sz w:val="24"/>
          <w:szCs w:val="24"/>
        </w:rPr>
        <w:t xml:space="preserve"> of the area?</w:t>
      </w:r>
      <w:r w:rsidR="00E3135F" w:rsidRPr="00143ACB">
        <w:rPr>
          <w:sz w:val="24"/>
          <w:szCs w:val="24"/>
        </w:rPr>
        <w:t xml:space="preserve">   </w:t>
      </w:r>
      <w:r w:rsidR="00E3135F" w:rsidRPr="00143ACB">
        <w:rPr>
          <w:i/>
          <w:sz w:val="24"/>
          <w:szCs w:val="24"/>
        </w:rPr>
        <w:t>Explain!</w:t>
      </w:r>
    </w:p>
    <w:p w:rsidR="006B45FA" w:rsidRPr="00143ACB" w:rsidRDefault="006B45FA" w:rsidP="00FB3CEA">
      <w:pPr>
        <w:rPr>
          <w:sz w:val="24"/>
          <w:szCs w:val="24"/>
        </w:rPr>
      </w:pPr>
    </w:p>
    <w:p w:rsidR="005A454C" w:rsidRPr="00143ACB" w:rsidRDefault="00FF3BDE" w:rsidP="005A454C">
      <w:pPr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0</w:t>
      </w:r>
      <w:r w:rsidRPr="00143ACB">
        <w:rPr>
          <w:sz w:val="24"/>
          <w:szCs w:val="24"/>
        </w:rPr>
        <w:t xml:space="preserve">.   </w:t>
      </w:r>
      <w:r w:rsidR="005A454C" w:rsidRPr="00143ACB">
        <w:rPr>
          <w:sz w:val="24"/>
          <w:szCs w:val="24"/>
        </w:rPr>
        <w:t>The function y = F(x) is defined below:</w:t>
      </w:r>
    </w:p>
    <w:p w:rsidR="005A454C" w:rsidRPr="00143ACB" w:rsidRDefault="005A454C" w:rsidP="005A454C">
      <w:pPr>
        <w:rPr>
          <w:sz w:val="24"/>
          <w:szCs w:val="24"/>
        </w:rPr>
      </w:pPr>
    </w:p>
    <w:p w:rsidR="005A454C" w:rsidRPr="00143ACB" w:rsidRDefault="00F90A8F" w:rsidP="00723298">
      <w:pPr>
        <w:jc w:val="center"/>
        <w:rPr>
          <w:sz w:val="24"/>
          <w:szCs w:val="24"/>
        </w:rPr>
      </w:pPr>
      <w:r w:rsidRPr="00143ACB">
        <w:rPr>
          <w:position w:val="-82"/>
          <w:sz w:val="24"/>
          <w:szCs w:val="24"/>
        </w:rPr>
        <w:object w:dxaOrig="3500" w:dyaOrig="1760">
          <v:shape id="_x0000_i1050" type="#_x0000_t75" style="width:149.25pt;height:75pt" o:ole="">
            <v:imagedata r:id="rId57" o:title=""/>
          </v:shape>
          <o:OLEObject Type="Embed" ProgID="Equation.3" ShapeID="_x0000_i1050" DrawAspect="Content" ObjectID="_1604757344" r:id="rId58"/>
        </w:object>
      </w:r>
    </w:p>
    <w:p w:rsidR="005A454C" w:rsidRPr="00143ACB" w:rsidRDefault="005A454C" w:rsidP="005A454C">
      <w:pPr>
        <w:rPr>
          <w:sz w:val="24"/>
          <w:szCs w:val="24"/>
        </w:rPr>
      </w:pPr>
      <w:r w:rsidRPr="00143ACB">
        <w:rPr>
          <w:sz w:val="24"/>
          <w:szCs w:val="24"/>
        </w:rPr>
        <w:t xml:space="preserve">For </w:t>
      </w:r>
      <w:r w:rsidRPr="003F3974">
        <w:rPr>
          <w:noProof/>
          <w:sz w:val="24"/>
          <w:szCs w:val="24"/>
        </w:rPr>
        <w:t>which</w:t>
      </w:r>
      <w:r w:rsidRPr="00143ACB">
        <w:rPr>
          <w:sz w:val="24"/>
          <w:szCs w:val="24"/>
        </w:rPr>
        <w:t xml:space="preserve"> value</w:t>
      </w:r>
      <w:r w:rsidR="00723298" w:rsidRPr="00143ACB">
        <w:rPr>
          <w:sz w:val="24"/>
          <w:szCs w:val="24"/>
        </w:rPr>
        <w:t>(s)</w:t>
      </w:r>
      <w:r w:rsidRPr="00143ACB">
        <w:rPr>
          <w:sz w:val="24"/>
          <w:szCs w:val="24"/>
        </w:rPr>
        <w:t xml:space="preserve"> (if any) of </w:t>
      </w:r>
      <w:r w:rsidRPr="00143ACB">
        <w:rPr>
          <w:i/>
          <w:sz w:val="24"/>
          <w:szCs w:val="24"/>
        </w:rPr>
        <w:t>k</w:t>
      </w:r>
      <w:r w:rsidRPr="00143ACB">
        <w:rPr>
          <w:sz w:val="24"/>
          <w:szCs w:val="24"/>
        </w:rPr>
        <w:t xml:space="preserve"> is the function everywhere continuous?  Explain!</w:t>
      </w:r>
    </w:p>
    <w:p w:rsidR="006B45FA" w:rsidRPr="00143ACB" w:rsidRDefault="006B45FA" w:rsidP="005A454C">
      <w:pPr>
        <w:rPr>
          <w:sz w:val="24"/>
          <w:szCs w:val="24"/>
        </w:rPr>
      </w:pPr>
    </w:p>
    <w:p w:rsidR="00143ACB" w:rsidRDefault="00E84BF0" w:rsidP="00D43EA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Graph the </w:t>
      </w:r>
      <w:r w:rsidR="00723298" w:rsidRPr="00143ACB">
        <w:rPr>
          <w:sz w:val="24"/>
          <w:szCs w:val="24"/>
        </w:rPr>
        <w:t xml:space="preserve">cubic </w:t>
      </w:r>
      <w:r w:rsidRPr="00143ACB">
        <w:rPr>
          <w:sz w:val="24"/>
          <w:szCs w:val="24"/>
        </w:rPr>
        <w:t>polynomial g(x) = x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+ x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– 8x + 5.  Identify </w:t>
      </w:r>
      <w:r w:rsidRPr="003F3974">
        <w:rPr>
          <w:noProof/>
          <w:sz w:val="24"/>
          <w:szCs w:val="24"/>
        </w:rPr>
        <w:t>any and all</w:t>
      </w:r>
      <w:r w:rsidRPr="00143ACB">
        <w:rPr>
          <w:sz w:val="24"/>
          <w:szCs w:val="24"/>
        </w:rPr>
        <w:t xml:space="preserve"> local and global extrema and points of inflection. </w:t>
      </w:r>
    </w:p>
    <w:p w:rsidR="00E84BF0" w:rsidRPr="00143ACB" w:rsidRDefault="00E84BF0" w:rsidP="00D43EA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 </w:t>
      </w:r>
    </w:p>
    <w:p w:rsidR="00C248B2" w:rsidRPr="00143ACB" w:rsidRDefault="00C248B2" w:rsidP="00E84BF0">
      <w:pPr>
        <w:rPr>
          <w:i/>
          <w:noProof/>
          <w:sz w:val="24"/>
          <w:szCs w:val="24"/>
        </w:rPr>
      </w:pPr>
      <w:r w:rsidRPr="00143ACB">
        <w:rPr>
          <w:noProof/>
          <w:sz w:val="24"/>
          <w:szCs w:val="24"/>
        </w:rPr>
        <w:t xml:space="preserve">12. </w:t>
      </w:r>
      <w:r w:rsidRPr="00143ACB">
        <w:rPr>
          <w:i/>
          <w:noProof/>
          <w:sz w:val="24"/>
          <w:szCs w:val="24"/>
        </w:rPr>
        <w:t>(University of Michigan)</w:t>
      </w:r>
    </w:p>
    <w:p w:rsidR="00E84BF0" w:rsidRPr="00143ACB" w:rsidRDefault="00C248B2" w:rsidP="00AD2245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lastRenderedPageBreak/>
        <w:drawing>
          <wp:inline distT="0" distB="0" distL="0" distR="0">
            <wp:extent cx="6410093" cy="3237427"/>
            <wp:effectExtent l="0" t="0" r="0" b="127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537" cy="324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7A85A7D" wp14:editId="1B626B8B">
            <wp:extent cx="5922207" cy="1006813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13689"/>
                    <a:stretch/>
                  </pic:blipFill>
                  <pic:spPr bwMode="auto">
                    <a:xfrm>
                      <a:off x="0" y="0"/>
                      <a:ext cx="5929619" cy="1008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F9427CB" wp14:editId="09E639FD">
            <wp:extent cx="5982420" cy="243191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41440"/>
                    <a:stretch/>
                  </pic:blipFill>
                  <pic:spPr bwMode="auto">
                    <a:xfrm>
                      <a:off x="0" y="0"/>
                      <a:ext cx="6044522" cy="245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ED59C9" w:rsidP="005B34F2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C248B2" w:rsidRPr="00143ACB">
        <w:rPr>
          <w:sz w:val="24"/>
          <w:szCs w:val="24"/>
        </w:rPr>
        <w:t>3</w:t>
      </w:r>
      <w:r w:rsidR="00672A34" w:rsidRPr="00143ACB">
        <w:rPr>
          <w:sz w:val="24"/>
          <w:szCs w:val="24"/>
        </w:rPr>
        <w:t>.    Albertine</w:t>
      </w:r>
      <w:r w:rsidR="00B0201A" w:rsidRPr="00143ACB">
        <w:rPr>
          <w:sz w:val="24"/>
          <w:szCs w:val="24"/>
        </w:rPr>
        <w:t xml:space="preserve"> launches a model rocket from the ground at time t = 0.  The rocket </w:t>
      </w:r>
    </w:p>
    <w:p w:rsidR="00B0201A" w:rsidRPr="00143ACB" w:rsidRDefault="00B0201A" w:rsidP="005B34F2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starts by traveling straight up in the air</w:t>
      </w:r>
      <w:r w:rsidR="0054427B" w:rsidRPr="00143ACB">
        <w:rPr>
          <w:sz w:val="24"/>
          <w:szCs w:val="24"/>
        </w:rPr>
        <w:t>.</w:t>
      </w:r>
      <w:r w:rsidRPr="00143ACB">
        <w:rPr>
          <w:sz w:val="24"/>
          <w:szCs w:val="24"/>
        </w:rPr>
        <w:t xml:space="preserve"> </w:t>
      </w:r>
      <w:r w:rsidR="0054427B" w:rsidRPr="00143ACB">
        <w:rPr>
          <w:sz w:val="24"/>
          <w:szCs w:val="24"/>
        </w:rPr>
        <w:t>The</w:t>
      </w:r>
      <w:r w:rsidRPr="00143ACB">
        <w:rPr>
          <w:sz w:val="24"/>
          <w:szCs w:val="24"/>
        </w:rPr>
        <w:t xml:space="preserve"> graph </w:t>
      </w:r>
      <w:r w:rsidR="0054427B" w:rsidRPr="00143ACB">
        <w:rPr>
          <w:sz w:val="24"/>
          <w:szCs w:val="24"/>
        </w:rPr>
        <w:t>below illustrates</w:t>
      </w:r>
      <w:r w:rsidRPr="00143ACB">
        <w:rPr>
          <w:sz w:val="24"/>
          <w:szCs w:val="24"/>
        </w:rPr>
        <w:t xml:space="preserve"> the upward velocity of the rocket as a function of time.  </w:t>
      </w:r>
    </w:p>
    <w:p w:rsidR="00B0201A" w:rsidRPr="00143ACB" w:rsidRDefault="00C248B2" w:rsidP="0054427B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>
            <wp:extent cx="3095797" cy="1790038"/>
            <wp:effectExtent l="0" t="0" r="9525" b="1270"/>
            <wp:docPr id="27" name="Objec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:rsidR="00AD2245" w:rsidRPr="00143ACB" w:rsidRDefault="00AD2245" w:rsidP="00B0201A">
      <w:pPr>
        <w:ind w:left="720"/>
        <w:rPr>
          <w:sz w:val="24"/>
          <w:szCs w:val="24"/>
        </w:rPr>
      </w:pPr>
    </w:p>
    <w:p w:rsidR="00AD2245" w:rsidRPr="00143ACB" w:rsidRDefault="00AD2245" w:rsidP="00B0201A">
      <w:pPr>
        <w:ind w:left="720"/>
        <w:rPr>
          <w:sz w:val="24"/>
          <w:szCs w:val="24"/>
        </w:rPr>
      </w:pPr>
    </w:p>
    <w:p w:rsidR="00B0201A" w:rsidRPr="00143ACB" w:rsidRDefault="00B0201A" w:rsidP="00B0201A">
      <w:pPr>
        <w:ind w:left="720"/>
        <w:rPr>
          <w:sz w:val="24"/>
          <w:szCs w:val="24"/>
        </w:rPr>
      </w:pPr>
      <w:r w:rsidRPr="00143ACB">
        <w:rPr>
          <w:sz w:val="24"/>
          <w:szCs w:val="24"/>
        </w:rPr>
        <w:t xml:space="preserve">(a)   Sketch a graph of the </w:t>
      </w:r>
      <w:r w:rsidR="0054427B" w:rsidRPr="00143ACB">
        <w:rPr>
          <w:i/>
          <w:sz w:val="24"/>
          <w:szCs w:val="24"/>
        </w:rPr>
        <w:t>acceleration</w:t>
      </w:r>
      <w:r w:rsidRPr="00143ACB">
        <w:rPr>
          <w:sz w:val="24"/>
          <w:szCs w:val="24"/>
        </w:rPr>
        <w:t xml:space="preserve"> of the rocket as a function of time.</w:t>
      </w:r>
    </w:p>
    <w:p w:rsidR="0054427B" w:rsidRPr="00143ACB" w:rsidRDefault="0054427B" w:rsidP="00B964EF">
      <w:pPr>
        <w:rPr>
          <w:sz w:val="24"/>
          <w:szCs w:val="24"/>
        </w:rPr>
      </w:pPr>
    </w:p>
    <w:p w:rsidR="00B0201A" w:rsidRPr="00143ACB" w:rsidRDefault="00B0201A" w:rsidP="00B964EF">
      <w:pPr>
        <w:numPr>
          <w:ilvl w:val="0"/>
          <w:numId w:val="29"/>
        </w:numPr>
        <w:ind w:left="1181" w:hanging="461"/>
        <w:rPr>
          <w:sz w:val="24"/>
          <w:szCs w:val="24"/>
        </w:rPr>
      </w:pPr>
      <w:r w:rsidRPr="00143ACB">
        <w:rPr>
          <w:sz w:val="24"/>
          <w:szCs w:val="24"/>
        </w:rPr>
        <w:t xml:space="preserve">Sketch a graph of the </w:t>
      </w:r>
      <w:r w:rsidR="00A6020C" w:rsidRPr="00143ACB">
        <w:rPr>
          <w:i/>
          <w:sz w:val="24"/>
          <w:szCs w:val="24"/>
        </w:rPr>
        <w:t>height</w:t>
      </w:r>
      <w:r w:rsidR="00A6020C" w:rsidRPr="00143ACB">
        <w:rPr>
          <w:sz w:val="24"/>
          <w:szCs w:val="24"/>
        </w:rPr>
        <w:t xml:space="preserve"> of</w:t>
      </w:r>
      <w:r w:rsidRPr="00143ACB">
        <w:rPr>
          <w:sz w:val="24"/>
          <w:szCs w:val="24"/>
        </w:rPr>
        <w:t xml:space="preserve"> the rocket as a function of time.  </w:t>
      </w:r>
    </w:p>
    <w:p w:rsidR="00AD2245" w:rsidRPr="00143ACB" w:rsidRDefault="00AD2245" w:rsidP="0026674D">
      <w:pPr>
        <w:ind w:left="720"/>
        <w:rPr>
          <w:sz w:val="24"/>
          <w:szCs w:val="24"/>
        </w:rPr>
      </w:pPr>
    </w:p>
    <w:p w:rsidR="00B0201A" w:rsidRPr="00143ACB" w:rsidRDefault="00B0201A" w:rsidP="0097045C">
      <w:pPr>
        <w:numPr>
          <w:ilvl w:val="0"/>
          <w:numId w:val="29"/>
        </w:numPr>
        <w:rPr>
          <w:sz w:val="24"/>
          <w:szCs w:val="24"/>
        </w:rPr>
      </w:pPr>
      <w:r w:rsidRPr="00143ACB">
        <w:rPr>
          <w:sz w:val="24"/>
          <w:szCs w:val="24"/>
        </w:rPr>
        <w:t xml:space="preserve">Give </w:t>
      </w:r>
      <w:r w:rsidR="0054427B" w:rsidRPr="00143ACB">
        <w:rPr>
          <w:sz w:val="24"/>
          <w:szCs w:val="24"/>
        </w:rPr>
        <w:t>an</w:t>
      </w:r>
      <w:r w:rsidRPr="00143ACB">
        <w:rPr>
          <w:sz w:val="24"/>
          <w:szCs w:val="24"/>
        </w:rPr>
        <w:t xml:space="preserve"> estimate of the </w:t>
      </w:r>
      <w:r w:rsidRPr="00143ACB">
        <w:rPr>
          <w:i/>
          <w:sz w:val="24"/>
          <w:szCs w:val="24"/>
        </w:rPr>
        <w:t>maximum height</w:t>
      </w:r>
      <w:r w:rsidRPr="00143ACB">
        <w:rPr>
          <w:sz w:val="24"/>
          <w:szCs w:val="24"/>
        </w:rPr>
        <w:t xml:space="preserve"> the rocket achieved.</w:t>
      </w:r>
    </w:p>
    <w:p w:rsidR="0097045C" w:rsidRPr="00143ACB" w:rsidRDefault="0097045C" w:rsidP="0097045C">
      <w:pPr>
        <w:pStyle w:val="ListParagraph"/>
        <w:rPr>
          <w:sz w:val="24"/>
          <w:szCs w:val="24"/>
        </w:rPr>
      </w:pPr>
    </w:p>
    <w:p w:rsidR="000060C4" w:rsidRDefault="008C118F" w:rsidP="00F65332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lastRenderedPageBreak/>
        <w:t>1</w:t>
      </w:r>
      <w:r w:rsidR="00C248B2" w:rsidRPr="00143ACB">
        <w:rPr>
          <w:sz w:val="24"/>
          <w:szCs w:val="24"/>
        </w:rPr>
        <w:t>4</w:t>
      </w:r>
      <w:r w:rsidRPr="00143ACB">
        <w:rPr>
          <w:sz w:val="24"/>
          <w:szCs w:val="24"/>
        </w:rPr>
        <w:t xml:space="preserve">.   </w:t>
      </w:r>
      <w:r w:rsidR="000060C4" w:rsidRPr="00143ACB">
        <w:rPr>
          <w:sz w:val="24"/>
          <w:szCs w:val="24"/>
        </w:rPr>
        <w:t xml:space="preserve">Oil from an offshore rig located 3 miles from the shore is to </w:t>
      </w:r>
      <w:r w:rsidR="000060C4" w:rsidRPr="003F3974">
        <w:rPr>
          <w:noProof/>
          <w:sz w:val="24"/>
          <w:szCs w:val="24"/>
        </w:rPr>
        <w:t>be pumped</w:t>
      </w:r>
      <w:r w:rsidR="000060C4" w:rsidRPr="00143ACB">
        <w:rPr>
          <w:sz w:val="24"/>
          <w:szCs w:val="24"/>
        </w:rPr>
        <w:t xml:space="preserve"> to a location on the edge of the shore that is 9 miles east of the rig.  The cost per foot of constructing a pipe in the ocean from the rig to the shore is </w:t>
      </w:r>
      <w:r w:rsidR="000060C4" w:rsidRPr="00143ACB">
        <w:rPr>
          <w:i/>
          <w:sz w:val="24"/>
          <w:szCs w:val="24"/>
        </w:rPr>
        <w:t>twice the cost per foot</w:t>
      </w:r>
      <w:r w:rsidR="000060C4" w:rsidRPr="00143ACB">
        <w:rPr>
          <w:sz w:val="24"/>
          <w:szCs w:val="24"/>
        </w:rPr>
        <w:t xml:space="preserve"> of construction on </w:t>
      </w:r>
      <w:r w:rsidR="000060C4" w:rsidRPr="003F3974">
        <w:rPr>
          <w:noProof/>
          <w:sz w:val="24"/>
          <w:szCs w:val="24"/>
        </w:rPr>
        <w:t>land</w:t>
      </w:r>
      <w:r w:rsidR="000060C4" w:rsidRPr="00143ACB">
        <w:rPr>
          <w:sz w:val="24"/>
          <w:szCs w:val="24"/>
        </w:rPr>
        <w:t xml:space="preserve">.  Determine how the pipe should be laid to </w:t>
      </w:r>
      <w:r w:rsidR="000060C4" w:rsidRPr="00143ACB">
        <w:rPr>
          <w:i/>
          <w:sz w:val="24"/>
          <w:szCs w:val="24"/>
        </w:rPr>
        <w:t>minimize the total cost</w:t>
      </w:r>
      <w:r w:rsidR="000060C4" w:rsidRPr="00143ACB">
        <w:rPr>
          <w:sz w:val="24"/>
          <w:szCs w:val="24"/>
        </w:rPr>
        <w:t>.</w:t>
      </w:r>
    </w:p>
    <w:p w:rsidR="000060C4" w:rsidRPr="00143ACB" w:rsidRDefault="00C248B2" w:rsidP="000060C4">
      <w:pPr>
        <w:rPr>
          <w:color w:val="800000"/>
          <w:sz w:val="24"/>
          <w:szCs w:val="24"/>
        </w:rPr>
      </w:pPr>
      <w:r w:rsidRPr="00143ACB">
        <w:rPr>
          <w:noProof/>
          <w:color w:val="800000"/>
          <w:sz w:val="24"/>
          <w:szCs w:val="24"/>
        </w:rPr>
        <mc:AlternateContent>
          <mc:Choice Requires="wpc">
            <w:drawing>
              <wp:inline distT="0" distB="0" distL="0" distR="0">
                <wp:extent cx="5065395" cy="3124835"/>
                <wp:effectExtent l="19050" t="19050" r="40005" b="18415"/>
                <wp:docPr id="9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38100" cap="flat" cmpd="sng" algn="ctr">
                          <a:solidFill>
                            <a:srgbClr val="000000"/>
                          </a:solidFill>
                          <a:prstDash val="sysDot"/>
                          <a:miter lim="800000"/>
                          <a:headEnd type="none" w="med" len="med"/>
                          <a:tailEnd type="none" w="med" len="med"/>
                        </a:ln>
                      </wpc:whole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264928" y="1142581"/>
                            <a:ext cx="1257177" cy="125722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5" descr="MCj0239469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275" y="685780"/>
                            <a:ext cx="534073" cy="5707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4608504" y="2170999"/>
                            <a:ext cx="457305" cy="458442"/>
                          </a:xfrm>
                          <a:prstGeom prst="star5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7" descr="MCAN01873_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1327" y="168"/>
                            <a:ext cx="800697" cy="666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522105" y="2399810"/>
                            <a:ext cx="3200312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64928" y="1257397"/>
                            <a:ext cx="825" cy="1141593"/>
                          </a:xfrm>
                          <a:prstGeom prst="line">
                            <a:avLst/>
                          </a:prstGeom>
                          <a:noFill/>
                          <a:ln w="9525" cap="rnd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264928" y="2399810"/>
                            <a:ext cx="125717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2F93BAB" id="Canvas 2" o:spid="_x0000_s1026" editas="canvas" style="width:398.85pt;height:246.05pt;mso-position-horizontal-relative:char;mso-position-vertical-relative:line" coordsize="50653,31248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">
                <v:shape id="_x0000_s1027" type="#_x0000_t75" style="position:absolute;width:50653;height:31248;visibility:visible;mso-wrap-style:square" stroked="t" strokeweight="3pt">
                  <v:fill o:detectmouseclick="t"/>
                  <v:stroke dashstyle="1 1"/>
                  <v:path o:connecttype="none"/>
                </v:shape>
                <v:line id="Line 4" o:spid="_x0000_s1028" style="position:absolute;visibility:visible;mso-wrap-style:square" from="2649,11425" to="15221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YZLcAAAADaAAAADwAAAGRycy9kb3ducmV2LnhtbESPQYvCMBSE78L+h/AWvNl0FUS6Rtld&#10;EDx4sYrs8ZE822LzUpKo1V9vBMHjMDPfMPNlb1txIR8axwq+shwEsXam4UrBfrcazUCEiGywdUwK&#10;bhRgufgYzLEw7spbupSxEgnCoUAFdYxdIWXQNVkMmeuIk3d03mJM0lfSeLwmuG3lOM+n0mLDaaHG&#10;jv5q0qfybBWUa31094k/Hf5/N1qv0G+x8UoNP/ufbxCR+vgOv9pro2AMzyvpBsjF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TGGS3AAAAA2gAAAA8AAAAAAAAAAAAAAAAA&#10;oQIAAGRycy9kb3ducmV2LnhtbFBLBQYAAAAABAAEAPkAAACOAwAAAAA=&#10;" strokeweight="3pt"/>
                <v:shape id="Picture 5" o:spid="_x0000_s1029" type="#_x0000_t75" alt="MCj02394690000[1]" style="position:absolute;left:362;top:6857;width:5341;height:57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DScCbDAAAA2gAAAA8AAABkcnMvZG93bnJldi54bWxEj19rwjAUxd8HfodwBd9m6oRNqlFE6PBl&#10;blZ9vyTXttjcdE3Wdvv0y2Dg4+H8+XFWm8HWoqPWV44VzKYJCGLtTMWFgvMpe1yA8AHZYO2YFHyT&#10;h8169LDC1Liej9TloRBxhH2KCsoQmlRKr0uy6KeuIY7e1bUWQ5RtIU2LfRy3tXxKkmdpseJIKLGh&#10;XUn6ln/ZyL3ss4/+cMhf3/2Q6bdO/7x8LpSajIftEkSgIdzD/+29UTCHvyvxBsj1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NJwJsMAAADaAAAADwAAAAAAAAAAAAAAAACf&#10;AgAAZHJzL2Rvd25yZXYueG1sUEsFBgAAAAAEAAQA9wAAAI8DAAAAAA==&#10;">
                  <v:imagedata r:id="rId65" o:title="MCj02394690000[1]"/>
                </v:shape>
                <v:shape id="AutoShape 6" o:spid="_x0000_s1030" style="position:absolute;left:46085;top:21709;width:4573;height:4585;visibility:visible;mso-wrap-style:square;v-text-anchor:top" coordsize="457305,4584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uWl8sEA&#10;AADaAAAADwAAAGRycy9kb3ducmV2LnhtbESPQYvCMBSE74L/IbwFb5quiEg1lt2Ci1e1LO7t2Tzb&#10;YvNSm6xWf70RBI/DzHzDLJLO1OJCrassK/gcRSCIc6srLhRku9VwBsJ5ZI21ZVJwIwfJst9bYKzt&#10;lTd02fpCBAi7GBWU3jexlC4vyaAb2YY4eEfbGvRBtoXULV4D3NRyHEVTabDisFBiQ2lJ+Wn7bxT8&#10;7n/0vvjT50NG96xJs++p441Sg4/uaw7CU+ff4Vd7rRVM4Hkl3AC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lpfLBAAAA2gAAAA8AAAAAAAAAAAAAAAAAmAIAAGRycy9kb3du&#10;cmV2LnhtbFBLBQYAAAAABAAEAPUAAACGAwAAAAA=&#10;" path="m,175109r174676,1l228653,r53976,175110l457305,175109,315988,283332r53979,175109l228653,350216,87338,458441,141317,283332,,175109xe">
                  <v:stroke joinstyle="miter"/>
                  <v:path o:connecttype="custom" o:connectlocs="0,175109;174676,175110;228653,0;282629,175110;457305,175109;315988,283332;369967,458441;228653,350216;87338,458441;141317,283332;0,175109" o:connectangles="0,0,0,0,0,0,0,0,0,0,0"/>
                </v:shape>
                <v:shape id="Picture 7" o:spid="_x0000_s1031" type="#_x0000_t75" alt="MCAN01873_0000[1]" style="position:absolute;left:33513;top:1;width:8007;height:66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HL2vK+AAAA2gAAAA8AAABkcnMvZG93bnJldi54bWxEj0sLwjAQhO+C/yGs4E1TBR9Uo4ggCJ58&#10;9L42a1ttNqWJtv57Iwgeh5n5hlmuW1OKF9WusKxgNIxAEKdWF5wpuJx3gzkI55E1lpZJwZscrFfd&#10;zhJjbRs+0uvkMxEg7GJUkHtfxVK6NCeDbmgr4uDdbG3QB1lnUtfYBLgp5TiKptJgwWEhx4q2OaWP&#10;09MocInbPjYHkzT3S3S9N+PyMMOdUv1eu1mA8NT6f/jX3msFE/heCTdArj4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NHL2vK+AAAA2gAAAA8AAAAAAAAAAAAAAAAAnwIAAGRy&#10;cy9kb3ducmV2LnhtbFBLBQYAAAAABAAEAPcAAACKAwAAAAA=&#10;">
                  <v:imagedata r:id="rId66" o:title="MCAN01873_0000[1]"/>
                </v:shape>
                <v:line id="Line 8" o:spid="_x0000_s1032" style="position:absolute;visibility:visible;mso-wrap-style:square" from="15221,23998" to="47224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/0fLsAAAADaAAAADwAAAGRycy9kb3ducmV2LnhtbESPQYvCMBSE78L+h/AWvNl0FUSqUXRB&#10;8LAXu4t4fCTPtti8lCRq119vBMHjMDPfMItVb1txJR8axwq+shwEsXam4UrB3+92NAMRIrLB1jEp&#10;+KcAq+XHYIGFcTfe07WMlUgQDgUqqGPsCimDrsliyFxHnLyT8xZjkr6SxuMtwW0rx3k+lRYbTgs1&#10;dvRdkz6XF6ug3OmTu0/8+XDc/Gi9Rb/Hxis1/OzXcxCR+vgOv9o7o2AKzyvpBsjl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v9Hy7AAAAA2gAAAA8AAAAAAAAAAAAAAAAA&#10;oQIAAGRycy9kb3ducmV2LnhtbFBLBQYAAAAABAAEAPkAAACOAwAAAAA=&#10;" strokeweight="3pt"/>
                <v:line id="Line 9" o:spid="_x0000_s1033" style="position:absolute;visibility:visible;mso-wrap-style:square" from="2649,12573" to="2657,23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YQbqcIAAADaAAAADwAAAGRycy9kb3ducmV2LnhtbESPT2vCQBTE74LfYXmCF6m7elBJs4b+&#10;oSD01LR4fmSfSWz27ZJdY+yn7xYKHoeZ+Q2TF6PtxEB9aB1rWC0VCOLKmZZrDV+fbw87ECEiG+wc&#10;k4YbBSj200mOmXFX/qChjLVIEA4Zamhi9JmUoWrIYlg6T5y8k+stxiT7WpoerwluO7lWaiMttpwW&#10;GvT00lD1XV6shlgv8H1UR2nt5qdUZ+Wf+dVrPZ+NT48gIo3xHv5vH4yGLfxdSTdA7n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YQbqcIAAADaAAAADwAAAAAAAAAAAAAA&#10;AAChAgAAZHJzL2Rvd25yZXYueG1sUEsFBgAAAAAEAAQA+QAAAJADAAAAAA==&#10;" strokecolor="blue">
                  <v:stroke dashstyle="1 1" endcap="round"/>
                </v:line>
                <v:line id="Line 10" o:spid="_x0000_s1034" style="position:absolute;visibility:visible;mso-wrap-style:square" from="2649,23998" to="15221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WGxyr8AAADaAAAADwAAAGRycy9kb3ducmV2LnhtbERPzWoCMRC+C32HMAUvoklFtKxGKQVB&#10;D7a49gGGzbhZ3EyWJF23b98cBI8f3/9mN7hW9BRi41nD20yBIK68abjW8HPZT99BxIRssPVMGv4o&#10;wm77MtpgYfydz9SXqRY5hGOBGmxKXSFlrCw5jDPfEWfu6oPDlGGopQl4z+GulXOlltJhw7nBYkef&#10;lqpb+es0TI7H1XA93YK1X/NDt+iVWnwrrcevw8caRKIhPcUP98FoyFvzlXwD5PY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FWGxyr8AAADaAAAADwAAAAAAAAAAAAAAAACh&#10;AgAAZHJzL2Rvd25yZXYueG1sUEsFBgAAAAAEAAQA+QAAAI0DAAAAAA==&#10;" strokecolor="blue">
                  <v:stroke dashstyle="1 1"/>
                </v:line>
                <w10:anchorlock/>
              </v:group>
            </w:pict>
          </mc:Fallback>
        </mc:AlternateContent>
      </w:r>
    </w:p>
    <w:p w:rsidR="00C44AB0" w:rsidRDefault="00C44AB0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P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2C50A5" w:rsidRPr="00143ACB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  <w:r w:rsidRPr="00143ACB">
        <w:rPr>
          <w:i/>
          <w:color w:val="C00000"/>
          <w:sz w:val="24"/>
          <w:szCs w:val="24"/>
        </w:rPr>
        <w:t xml:space="preserve">With an absurd oversimplification, the "invention" of the calculus </w:t>
      </w:r>
      <w:r w:rsidRPr="003F3974">
        <w:rPr>
          <w:i/>
          <w:noProof/>
          <w:color w:val="C00000"/>
          <w:sz w:val="24"/>
          <w:szCs w:val="24"/>
        </w:rPr>
        <w:t>is sometimes ascribed</w:t>
      </w:r>
      <w:r w:rsidRPr="00143ACB">
        <w:rPr>
          <w:i/>
          <w:color w:val="C00000"/>
          <w:sz w:val="24"/>
          <w:szCs w:val="24"/>
        </w:rPr>
        <w:t xml:space="preserve"> to two men, Newton and Leibniz. In reality, the calculus is the product of a long evolution that </w:t>
      </w:r>
      <w:r w:rsidRPr="003F3974">
        <w:rPr>
          <w:i/>
          <w:noProof/>
          <w:color w:val="C00000"/>
          <w:sz w:val="24"/>
          <w:szCs w:val="24"/>
        </w:rPr>
        <w:t>was neither initiated</w:t>
      </w:r>
      <w:r w:rsidRPr="00143ACB">
        <w:rPr>
          <w:i/>
          <w:color w:val="C00000"/>
          <w:sz w:val="24"/>
          <w:szCs w:val="24"/>
        </w:rPr>
        <w:t xml:space="preserve"> nor terminated by Newton and Leibniz, but in which both </w:t>
      </w:r>
      <w:r w:rsidR="00C44AB0" w:rsidRPr="00143ACB">
        <w:rPr>
          <w:i/>
          <w:color w:val="C00000"/>
          <w:sz w:val="24"/>
          <w:szCs w:val="24"/>
        </w:rPr>
        <w:t>played a decisive part.</w:t>
      </w:r>
      <w:r w:rsidRPr="00143ACB">
        <w:rPr>
          <w:i/>
          <w:color w:val="C00000"/>
          <w:sz w:val="24"/>
          <w:szCs w:val="24"/>
        </w:rPr>
        <w:t xml:space="preserve">  </w:t>
      </w:r>
    </w:p>
    <w:p w:rsidR="002C50A5" w:rsidRPr="00143ACB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</w:p>
    <w:p w:rsidR="002C50A5" w:rsidRPr="00143ACB" w:rsidRDefault="00143ACB" w:rsidP="00143A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C00000"/>
          <w:sz w:val="24"/>
          <w:szCs w:val="24"/>
        </w:rPr>
      </w:pPr>
      <w:r w:rsidRPr="00143ACB">
        <w:rPr>
          <w:color w:val="C00000"/>
          <w:sz w:val="24"/>
          <w:szCs w:val="24"/>
        </w:rPr>
        <w:t xml:space="preserve">- </w:t>
      </w:r>
      <w:r w:rsidR="002C50A5" w:rsidRPr="00143ACB">
        <w:rPr>
          <w:color w:val="C00000"/>
          <w:sz w:val="24"/>
          <w:szCs w:val="24"/>
        </w:rPr>
        <w:t xml:space="preserve">Richard Courant and Herbert Robbins </w:t>
      </w:r>
    </w:p>
    <w:p w:rsidR="0097045C" w:rsidRPr="00143ACB" w:rsidRDefault="0097045C" w:rsidP="002E6A23">
      <w:pPr>
        <w:rPr>
          <w:sz w:val="24"/>
          <w:szCs w:val="24"/>
        </w:rPr>
      </w:pPr>
    </w:p>
    <w:p w:rsidR="0097045C" w:rsidRPr="00143ACB" w:rsidRDefault="0097045C" w:rsidP="002E6A23">
      <w:pPr>
        <w:rPr>
          <w:sz w:val="24"/>
          <w:szCs w:val="24"/>
        </w:rPr>
      </w:pPr>
    </w:p>
    <w:p w:rsidR="002C50A5" w:rsidRPr="00143ACB" w:rsidRDefault="002C50A5" w:rsidP="002C50A5">
      <w:pPr>
        <w:pStyle w:val="Heading1"/>
        <w:shd w:val="clear" w:color="auto" w:fill="FFFFFF"/>
        <w:rPr>
          <w:b w:val="0"/>
          <w:bCs/>
          <w:i/>
          <w:iCs/>
          <w:color w:val="0000FF"/>
          <w:szCs w:val="24"/>
          <w:shd w:val="clear" w:color="auto" w:fill="FFFFFF"/>
        </w:rPr>
      </w:pPr>
      <w:r w:rsidRPr="00143ACB">
        <w:rPr>
          <w:b w:val="0"/>
          <w:i/>
          <w:iCs/>
          <w:color w:val="0000FF"/>
          <w:szCs w:val="24"/>
          <w:shd w:val="clear" w:color="auto" w:fill="FFFFFF"/>
        </w:rPr>
        <w:t xml:space="preserve">The quarrel [between Newton and Leibniz] is simply the expression of evil weaknesses and fostered by vile people.  Just what would Newton have lost if he had acknowledged Leibniz's originality? </w:t>
      </w:r>
      <w:r w:rsidRPr="003F3974">
        <w:rPr>
          <w:b w:val="0"/>
          <w:i/>
          <w:iCs/>
          <w:noProof/>
          <w:color w:val="0000FF"/>
          <w:szCs w:val="24"/>
          <w:shd w:val="clear" w:color="auto" w:fill="FFFFFF"/>
        </w:rPr>
        <w:t>Absolutely</w:t>
      </w:r>
      <w:r w:rsidRPr="00143ACB">
        <w:rPr>
          <w:b w:val="0"/>
          <w:i/>
          <w:iCs/>
          <w:color w:val="0000FF"/>
          <w:szCs w:val="24"/>
          <w:shd w:val="clear" w:color="auto" w:fill="FFFFFF"/>
        </w:rPr>
        <w:t xml:space="preserve"> nothing!  He would have gained a lot.  And yet how hard it is to acknowledge something of this sort: someone who tries it feels as though he were confessing his </w:t>
      </w:r>
      <w:r w:rsidRPr="003F3974">
        <w:rPr>
          <w:b w:val="0"/>
          <w:i/>
          <w:iCs/>
          <w:noProof/>
          <w:color w:val="0000FF"/>
          <w:szCs w:val="24"/>
          <w:shd w:val="clear" w:color="auto" w:fill="FFFFFF"/>
        </w:rPr>
        <w:t>own</w:t>
      </w:r>
      <w:r w:rsidRPr="00143ACB">
        <w:rPr>
          <w:b w:val="0"/>
          <w:i/>
          <w:iCs/>
          <w:color w:val="0000FF"/>
          <w:szCs w:val="24"/>
          <w:shd w:val="clear" w:color="auto" w:fill="FFFFFF"/>
        </w:rPr>
        <w:t xml:space="preserve"> incapacity. ... It's a question of envy of course. And anyone who experiences it ought to keep on telling himself: "It's a mistake! It's a mistake! -- "</w:t>
      </w:r>
    </w:p>
    <w:p w:rsidR="002C50A5" w:rsidRPr="00143ACB" w:rsidRDefault="002C50A5" w:rsidP="002C50A5">
      <w:pPr>
        <w:pStyle w:val="Heading1"/>
        <w:shd w:val="clear" w:color="auto" w:fill="FFFFFF"/>
        <w:jc w:val="center"/>
        <w:rPr>
          <w:b w:val="0"/>
          <w:bCs/>
          <w:color w:val="FF0000"/>
          <w:szCs w:val="24"/>
        </w:rPr>
      </w:pPr>
      <w:r w:rsidRPr="00143ACB">
        <w:rPr>
          <w:b w:val="0"/>
          <w:color w:val="000000"/>
          <w:szCs w:val="24"/>
        </w:rPr>
        <w:br/>
      </w:r>
      <w:r w:rsidRPr="00143ACB">
        <w:rPr>
          <w:b w:val="0"/>
          <w:color w:val="FF0000"/>
          <w:szCs w:val="24"/>
        </w:rPr>
        <w:t>- Ludwig Wittgenstein (1947)</w:t>
      </w:r>
    </w:p>
    <w:p w:rsidR="0097045C" w:rsidRPr="00143ACB" w:rsidRDefault="0097045C" w:rsidP="002C50A5">
      <w:pPr>
        <w:spacing w:line="360" w:lineRule="auto"/>
        <w:rPr>
          <w:color w:val="0000FF"/>
          <w:sz w:val="24"/>
          <w:szCs w:val="24"/>
        </w:rPr>
      </w:pPr>
    </w:p>
    <w:sectPr w:rsidR="0097045C" w:rsidRPr="00143ACB" w:rsidSect="00604AB8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endnotePr>
        <w:numFmt w:val="decimal"/>
      </w:endnotePr>
      <w:pgSz w:w="12240" w:h="15840" w:code="1"/>
      <w:pgMar w:top="1152" w:right="720" w:bottom="576" w:left="201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63D" w:rsidRDefault="0077263D">
      <w:r>
        <w:separator/>
      </w:r>
    </w:p>
  </w:endnote>
  <w:endnote w:type="continuationSeparator" w:id="0">
    <w:p w:rsidR="0077263D" w:rsidRDefault="00772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3656E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F6D3D" w:rsidRDefault="00DF6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63D" w:rsidRDefault="0077263D">
      <w:r>
        <w:separator/>
      </w:r>
    </w:p>
  </w:footnote>
  <w:footnote w:type="continuationSeparator" w:id="0">
    <w:p w:rsidR="0077263D" w:rsidRDefault="00772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ind w:right="360"/>
      <w:jc w:val="right"/>
    </w:pPr>
    <w:r>
      <w:pgNum/>
    </w:r>
  </w:p>
  <w:p w:rsidR="00DF6D3D" w:rsidRDefault="00DF6D3D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3974">
      <w:rPr>
        <w:rStyle w:val="PageNumber"/>
        <w:noProof/>
      </w:rPr>
      <w:t>6</w:t>
    </w:r>
    <w:r>
      <w:rPr>
        <w:rStyle w:val="PageNumber"/>
      </w:rPr>
      <w:fldChar w:fldCharType="end"/>
    </w:r>
  </w:p>
  <w:p w:rsidR="00DF6D3D" w:rsidRDefault="00DF6D3D" w:rsidP="003656E7">
    <w:pPr>
      <w:widowControl/>
      <w:tabs>
        <w:tab w:val="center" w:pos="4320"/>
        <w:tab w:val="right" w:pos="8640"/>
      </w:tabs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DF6D3D" w:rsidRDefault="00DF6D3D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2A"/>
    <w:multiLevelType w:val="hybridMultilevel"/>
    <w:tmpl w:val="32FA2700"/>
    <w:lvl w:ilvl="0" w:tplc="7410F5CC">
      <w:start w:val="8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0A0C01"/>
    <w:multiLevelType w:val="hybridMultilevel"/>
    <w:tmpl w:val="7E728188"/>
    <w:lvl w:ilvl="0" w:tplc="FB1E6A24">
      <w:start w:val="2"/>
      <w:numFmt w:val="decimal"/>
      <w:lvlText w:val="%1.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06D25602"/>
    <w:multiLevelType w:val="hybridMultilevel"/>
    <w:tmpl w:val="84369A34"/>
    <w:lvl w:ilvl="0" w:tplc="FFF2B62E">
      <w:start w:val="2"/>
      <w:numFmt w:val="upperLetter"/>
      <w:lvlText w:val="(%1)"/>
      <w:lvlJc w:val="left"/>
      <w:pPr>
        <w:tabs>
          <w:tab w:val="num" w:pos="975"/>
        </w:tabs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FF1F64"/>
    <w:multiLevelType w:val="singleLevel"/>
    <w:tmpl w:val="FDAA1BAC"/>
    <w:lvl w:ilvl="0">
      <w:start w:val="12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0A464815"/>
    <w:multiLevelType w:val="multilevel"/>
    <w:tmpl w:val="2EC83F54"/>
    <w:lvl w:ilvl="0">
      <w:start w:val="1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6" w15:restartNumberingAfterBreak="0">
    <w:nsid w:val="170B39E8"/>
    <w:multiLevelType w:val="hybridMultilevel"/>
    <w:tmpl w:val="9A041040"/>
    <w:lvl w:ilvl="0" w:tplc="01DA4A60">
      <w:start w:val="1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E32DF2"/>
    <w:multiLevelType w:val="singleLevel"/>
    <w:tmpl w:val="B0620EC8"/>
    <w:lvl w:ilvl="0">
      <w:start w:val="10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8" w15:restartNumberingAfterBreak="0">
    <w:nsid w:val="22827CB6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36E6AD5"/>
    <w:multiLevelType w:val="hybridMultilevel"/>
    <w:tmpl w:val="568223E2"/>
    <w:lvl w:ilvl="0" w:tplc="AA72591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B6B8B"/>
    <w:multiLevelType w:val="hybridMultilevel"/>
    <w:tmpl w:val="1DACC0A4"/>
    <w:lvl w:ilvl="0" w:tplc="E3306D86">
      <w:start w:val="1"/>
      <w:numFmt w:val="upp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7952AC"/>
    <w:multiLevelType w:val="singleLevel"/>
    <w:tmpl w:val="92B0F468"/>
    <w:lvl w:ilvl="0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2" w15:restartNumberingAfterBreak="0">
    <w:nsid w:val="33FE48B2"/>
    <w:multiLevelType w:val="singleLevel"/>
    <w:tmpl w:val="3C525EEA"/>
    <w:lvl w:ilvl="0">
      <w:start w:val="13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abstractNum w:abstractNumId="13" w15:restartNumberingAfterBreak="0">
    <w:nsid w:val="38E574EB"/>
    <w:multiLevelType w:val="hybridMultilevel"/>
    <w:tmpl w:val="10CA7FEC"/>
    <w:lvl w:ilvl="0" w:tplc="9B9E9B5E">
      <w:start w:val="1"/>
      <w:numFmt w:val="upperLetter"/>
      <w:lvlText w:val="(%1)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A482AC2"/>
    <w:multiLevelType w:val="singleLevel"/>
    <w:tmpl w:val="1B920614"/>
    <w:lvl w:ilvl="0">
      <w:start w:val="1"/>
      <w:numFmt w:val="upperLetter"/>
      <w:lvlText w:val="(%1)"/>
      <w:legacy w:legacy="1" w:legacySpace="0" w:legacyIndent="450"/>
      <w:lvlJc w:val="left"/>
      <w:pPr>
        <w:ind w:left="450" w:hanging="450"/>
      </w:pPr>
    </w:lvl>
  </w:abstractNum>
  <w:abstractNum w:abstractNumId="15" w15:restartNumberingAfterBreak="0">
    <w:nsid w:val="3AA76562"/>
    <w:multiLevelType w:val="hybridMultilevel"/>
    <w:tmpl w:val="33B89B78"/>
    <w:lvl w:ilvl="0" w:tplc="7B90D69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146398"/>
    <w:multiLevelType w:val="multilevel"/>
    <w:tmpl w:val="33B89B7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81C0C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4BC04A5F"/>
    <w:multiLevelType w:val="hybridMultilevel"/>
    <w:tmpl w:val="5C4A0F7C"/>
    <w:lvl w:ilvl="0" w:tplc="522CBEC0">
      <w:start w:val="2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C71572D"/>
    <w:multiLevelType w:val="hybridMultilevel"/>
    <w:tmpl w:val="0C3C9C8A"/>
    <w:lvl w:ilvl="0" w:tplc="4F8E5568">
      <w:start w:val="1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B3A57"/>
    <w:multiLevelType w:val="hybridMultilevel"/>
    <w:tmpl w:val="B0E0245A"/>
    <w:lvl w:ilvl="0" w:tplc="AD5AC4DC">
      <w:start w:val="5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21A682B"/>
    <w:multiLevelType w:val="hybridMultilevel"/>
    <w:tmpl w:val="0F0E0764"/>
    <w:lvl w:ilvl="0" w:tplc="478E744C">
      <w:start w:val="2"/>
      <w:numFmt w:val="upperLetter"/>
      <w:lvlText w:val="(%1)"/>
      <w:lvlJc w:val="left"/>
      <w:pPr>
        <w:tabs>
          <w:tab w:val="num" w:pos="1110"/>
        </w:tabs>
        <w:ind w:left="111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E5F3320"/>
    <w:multiLevelType w:val="singleLevel"/>
    <w:tmpl w:val="0C8C9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5E8143AD"/>
    <w:multiLevelType w:val="hybridMultilevel"/>
    <w:tmpl w:val="D3F05A40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2A110C5"/>
    <w:multiLevelType w:val="singleLevel"/>
    <w:tmpl w:val="288CCB7E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6" w15:restartNumberingAfterBreak="0">
    <w:nsid w:val="62C62212"/>
    <w:multiLevelType w:val="hybridMultilevel"/>
    <w:tmpl w:val="F776FDA4"/>
    <w:lvl w:ilvl="0" w:tplc="F4E47A4A">
      <w:start w:val="3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A1A27D8"/>
    <w:multiLevelType w:val="hybridMultilevel"/>
    <w:tmpl w:val="52866A7A"/>
    <w:lvl w:ilvl="0" w:tplc="0409000F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0D44835"/>
    <w:multiLevelType w:val="singleLevel"/>
    <w:tmpl w:val="999C9F5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29" w15:restartNumberingAfterBreak="0">
    <w:nsid w:val="714C2FAE"/>
    <w:multiLevelType w:val="hybridMultilevel"/>
    <w:tmpl w:val="CD20EF3A"/>
    <w:lvl w:ilvl="0" w:tplc="C24088E2">
      <w:start w:val="25"/>
      <w:numFmt w:val="decimal"/>
      <w:lvlText w:val="%1.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7067105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70D017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7B345B80"/>
    <w:multiLevelType w:val="hybridMultilevel"/>
    <w:tmpl w:val="5A88744E"/>
    <w:lvl w:ilvl="0" w:tplc="19BEFF80">
      <w:start w:val="4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25"/>
  </w:num>
  <w:num w:numId="4">
    <w:abstractNumId w:val="8"/>
  </w:num>
  <w:num w:numId="5">
    <w:abstractNumId w:val="12"/>
  </w:num>
  <w:num w:numId="6">
    <w:abstractNumId w:val="31"/>
  </w:num>
  <w:num w:numId="7">
    <w:abstractNumId w:val="7"/>
  </w:num>
  <w:num w:numId="8">
    <w:abstractNumId w:val="28"/>
  </w:num>
  <w:num w:numId="9">
    <w:abstractNumId w:val="23"/>
  </w:num>
  <w:num w:numId="10">
    <w:abstractNumId w:val="5"/>
  </w:num>
  <w:num w:numId="11">
    <w:abstractNumId w:val="11"/>
  </w:num>
  <w:num w:numId="12">
    <w:abstractNumId w:val="30"/>
  </w:num>
  <w:num w:numId="13">
    <w:abstractNumId w:val="3"/>
  </w:num>
  <w:num w:numId="14">
    <w:abstractNumId w:val="19"/>
  </w:num>
  <w:num w:numId="15">
    <w:abstractNumId w:val="2"/>
  </w:num>
  <w:num w:numId="16">
    <w:abstractNumId w:val="1"/>
  </w:num>
  <w:num w:numId="17">
    <w:abstractNumId w:val="10"/>
  </w:num>
  <w:num w:numId="18">
    <w:abstractNumId w:val="29"/>
  </w:num>
  <w:num w:numId="19">
    <w:abstractNumId w:val="22"/>
  </w:num>
  <w:num w:numId="20">
    <w:abstractNumId w:val="32"/>
  </w:num>
  <w:num w:numId="21">
    <w:abstractNumId w:val="0"/>
  </w:num>
  <w:num w:numId="22">
    <w:abstractNumId w:val="24"/>
  </w:num>
  <w:num w:numId="23">
    <w:abstractNumId w:val="26"/>
  </w:num>
  <w:num w:numId="24">
    <w:abstractNumId w:val="6"/>
  </w:num>
  <w:num w:numId="25">
    <w:abstractNumId w:val="13"/>
  </w:num>
  <w:num w:numId="26">
    <w:abstractNumId w:val="21"/>
  </w:num>
  <w:num w:numId="27">
    <w:abstractNumId w:val="27"/>
  </w:num>
  <w:num w:numId="28">
    <w:abstractNumId w:val="15"/>
  </w:num>
  <w:num w:numId="29">
    <w:abstractNumId w:val="17"/>
  </w:num>
  <w:num w:numId="30">
    <w:abstractNumId w:val="4"/>
  </w:num>
  <w:num w:numId="31">
    <w:abstractNumId w:val="16"/>
  </w:num>
  <w:num w:numId="32">
    <w:abstractNumId w:val="20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2NzU3NTMyNjNW0lEKTi0uzszPAykwqgUA8ayGaywAAAA="/>
  </w:docVars>
  <w:rsids>
    <w:rsidRoot w:val="00E41AC8"/>
    <w:rsid w:val="00003625"/>
    <w:rsid w:val="000060C4"/>
    <w:rsid w:val="00024CB0"/>
    <w:rsid w:val="0002691D"/>
    <w:rsid w:val="00036E07"/>
    <w:rsid w:val="000375AC"/>
    <w:rsid w:val="00047B97"/>
    <w:rsid w:val="0005259A"/>
    <w:rsid w:val="000A7706"/>
    <w:rsid w:val="000B1E3D"/>
    <w:rsid w:val="00115E89"/>
    <w:rsid w:val="00143ACB"/>
    <w:rsid w:val="00152444"/>
    <w:rsid w:val="00152533"/>
    <w:rsid w:val="00153AB0"/>
    <w:rsid w:val="00164E63"/>
    <w:rsid w:val="00176537"/>
    <w:rsid w:val="00176D56"/>
    <w:rsid w:val="001850CC"/>
    <w:rsid w:val="001B015B"/>
    <w:rsid w:val="001B56E5"/>
    <w:rsid w:val="001B7BEC"/>
    <w:rsid w:val="001D4D66"/>
    <w:rsid w:val="001F535F"/>
    <w:rsid w:val="001F5970"/>
    <w:rsid w:val="0021233B"/>
    <w:rsid w:val="00231844"/>
    <w:rsid w:val="0026674D"/>
    <w:rsid w:val="002916A0"/>
    <w:rsid w:val="002A641E"/>
    <w:rsid w:val="002C50A5"/>
    <w:rsid w:val="002E2156"/>
    <w:rsid w:val="002E6A23"/>
    <w:rsid w:val="0030323C"/>
    <w:rsid w:val="00334BD6"/>
    <w:rsid w:val="00340AE8"/>
    <w:rsid w:val="00354529"/>
    <w:rsid w:val="00354C70"/>
    <w:rsid w:val="00357864"/>
    <w:rsid w:val="003656E7"/>
    <w:rsid w:val="0037311A"/>
    <w:rsid w:val="00381BF5"/>
    <w:rsid w:val="00384C6E"/>
    <w:rsid w:val="00385DE8"/>
    <w:rsid w:val="00391EB3"/>
    <w:rsid w:val="003F3974"/>
    <w:rsid w:val="00414A12"/>
    <w:rsid w:val="00416CF9"/>
    <w:rsid w:val="00423841"/>
    <w:rsid w:val="004248DD"/>
    <w:rsid w:val="00425B54"/>
    <w:rsid w:val="00433435"/>
    <w:rsid w:val="00435B2E"/>
    <w:rsid w:val="0046322C"/>
    <w:rsid w:val="004840DE"/>
    <w:rsid w:val="00485ACE"/>
    <w:rsid w:val="00490333"/>
    <w:rsid w:val="004A45F0"/>
    <w:rsid w:val="004F2C36"/>
    <w:rsid w:val="004F412C"/>
    <w:rsid w:val="005053A3"/>
    <w:rsid w:val="005170E8"/>
    <w:rsid w:val="00520EDD"/>
    <w:rsid w:val="0054427B"/>
    <w:rsid w:val="0057241E"/>
    <w:rsid w:val="00584B7C"/>
    <w:rsid w:val="005912D3"/>
    <w:rsid w:val="005A454C"/>
    <w:rsid w:val="005B34F2"/>
    <w:rsid w:val="005D6E9B"/>
    <w:rsid w:val="005E1963"/>
    <w:rsid w:val="005F0768"/>
    <w:rsid w:val="00604AB8"/>
    <w:rsid w:val="00617701"/>
    <w:rsid w:val="00637206"/>
    <w:rsid w:val="00672A34"/>
    <w:rsid w:val="006A5F6E"/>
    <w:rsid w:val="006B0F82"/>
    <w:rsid w:val="006B45FA"/>
    <w:rsid w:val="006B5EF5"/>
    <w:rsid w:val="006C5C4A"/>
    <w:rsid w:val="006D7063"/>
    <w:rsid w:val="006E741F"/>
    <w:rsid w:val="006E7B88"/>
    <w:rsid w:val="006F02B7"/>
    <w:rsid w:val="007041E2"/>
    <w:rsid w:val="00706BDC"/>
    <w:rsid w:val="00723298"/>
    <w:rsid w:val="007259A8"/>
    <w:rsid w:val="00756A07"/>
    <w:rsid w:val="0077263D"/>
    <w:rsid w:val="00777C8A"/>
    <w:rsid w:val="007C4883"/>
    <w:rsid w:val="0080552B"/>
    <w:rsid w:val="0081753A"/>
    <w:rsid w:val="00836904"/>
    <w:rsid w:val="00840AA8"/>
    <w:rsid w:val="00843F41"/>
    <w:rsid w:val="00845DF6"/>
    <w:rsid w:val="00845E24"/>
    <w:rsid w:val="00860DE4"/>
    <w:rsid w:val="00863B32"/>
    <w:rsid w:val="00874F17"/>
    <w:rsid w:val="00884775"/>
    <w:rsid w:val="00890B8B"/>
    <w:rsid w:val="0089185F"/>
    <w:rsid w:val="008A3D86"/>
    <w:rsid w:val="008C118F"/>
    <w:rsid w:val="008C3B3A"/>
    <w:rsid w:val="008C47AA"/>
    <w:rsid w:val="008C6693"/>
    <w:rsid w:val="008E4CA9"/>
    <w:rsid w:val="008F3711"/>
    <w:rsid w:val="00915953"/>
    <w:rsid w:val="00927D28"/>
    <w:rsid w:val="00946E97"/>
    <w:rsid w:val="0097045C"/>
    <w:rsid w:val="009A2913"/>
    <w:rsid w:val="009A77BD"/>
    <w:rsid w:val="009E5AAB"/>
    <w:rsid w:val="009F1C5C"/>
    <w:rsid w:val="00A016FC"/>
    <w:rsid w:val="00A035F7"/>
    <w:rsid w:val="00A07A61"/>
    <w:rsid w:val="00A343D3"/>
    <w:rsid w:val="00A36AE9"/>
    <w:rsid w:val="00A40DC0"/>
    <w:rsid w:val="00A41BC1"/>
    <w:rsid w:val="00A456C9"/>
    <w:rsid w:val="00A46130"/>
    <w:rsid w:val="00A56C4D"/>
    <w:rsid w:val="00A6020C"/>
    <w:rsid w:val="00A70FDA"/>
    <w:rsid w:val="00A71599"/>
    <w:rsid w:val="00A75D3F"/>
    <w:rsid w:val="00A76B8F"/>
    <w:rsid w:val="00AA3BCD"/>
    <w:rsid w:val="00AC476A"/>
    <w:rsid w:val="00AD2245"/>
    <w:rsid w:val="00AF4F2E"/>
    <w:rsid w:val="00B0201A"/>
    <w:rsid w:val="00B16AB8"/>
    <w:rsid w:val="00B374E1"/>
    <w:rsid w:val="00B56CE1"/>
    <w:rsid w:val="00B5784D"/>
    <w:rsid w:val="00B6592D"/>
    <w:rsid w:val="00B6714B"/>
    <w:rsid w:val="00B91CF1"/>
    <w:rsid w:val="00B92429"/>
    <w:rsid w:val="00B964EF"/>
    <w:rsid w:val="00B969B5"/>
    <w:rsid w:val="00B96B23"/>
    <w:rsid w:val="00BB4E64"/>
    <w:rsid w:val="00BC0BD1"/>
    <w:rsid w:val="00BD0979"/>
    <w:rsid w:val="00BE2CEA"/>
    <w:rsid w:val="00C00420"/>
    <w:rsid w:val="00C008BD"/>
    <w:rsid w:val="00C248B2"/>
    <w:rsid w:val="00C44AB0"/>
    <w:rsid w:val="00C56C78"/>
    <w:rsid w:val="00C73E44"/>
    <w:rsid w:val="00C85E51"/>
    <w:rsid w:val="00C90C94"/>
    <w:rsid w:val="00CE5C00"/>
    <w:rsid w:val="00CF45C0"/>
    <w:rsid w:val="00D00735"/>
    <w:rsid w:val="00D047A3"/>
    <w:rsid w:val="00D21E23"/>
    <w:rsid w:val="00D36E5B"/>
    <w:rsid w:val="00D41D0B"/>
    <w:rsid w:val="00D4393D"/>
    <w:rsid w:val="00D43EA9"/>
    <w:rsid w:val="00D620EB"/>
    <w:rsid w:val="00D76063"/>
    <w:rsid w:val="00DB029B"/>
    <w:rsid w:val="00DC02CF"/>
    <w:rsid w:val="00DC290D"/>
    <w:rsid w:val="00DC3365"/>
    <w:rsid w:val="00DD1338"/>
    <w:rsid w:val="00DD3871"/>
    <w:rsid w:val="00DE4256"/>
    <w:rsid w:val="00DF6D3D"/>
    <w:rsid w:val="00E041B1"/>
    <w:rsid w:val="00E10127"/>
    <w:rsid w:val="00E11FC2"/>
    <w:rsid w:val="00E219C4"/>
    <w:rsid w:val="00E242AB"/>
    <w:rsid w:val="00E25CB5"/>
    <w:rsid w:val="00E3135F"/>
    <w:rsid w:val="00E32A18"/>
    <w:rsid w:val="00E4095A"/>
    <w:rsid w:val="00E41AC8"/>
    <w:rsid w:val="00E44042"/>
    <w:rsid w:val="00E47538"/>
    <w:rsid w:val="00E562EE"/>
    <w:rsid w:val="00E8342E"/>
    <w:rsid w:val="00E84604"/>
    <w:rsid w:val="00E84BF0"/>
    <w:rsid w:val="00EB5876"/>
    <w:rsid w:val="00EB6971"/>
    <w:rsid w:val="00EC1EA6"/>
    <w:rsid w:val="00ED59C9"/>
    <w:rsid w:val="00EE25C6"/>
    <w:rsid w:val="00EE7FB4"/>
    <w:rsid w:val="00EF24A5"/>
    <w:rsid w:val="00EF4256"/>
    <w:rsid w:val="00F2065C"/>
    <w:rsid w:val="00F23BA9"/>
    <w:rsid w:val="00F24B16"/>
    <w:rsid w:val="00F25A2B"/>
    <w:rsid w:val="00F31CBA"/>
    <w:rsid w:val="00F50B7C"/>
    <w:rsid w:val="00F57586"/>
    <w:rsid w:val="00F65332"/>
    <w:rsid w:val="00F90A8F"/>
    <w:rsid w:val="00FB020B"/>
    <w:rsid w:val="00FB3CEA"/>
    <w:rsid w:val="00FC11B4"/>
    <w:rsid w:val="00FC28A2"/>
    <w:rsid w:val="00FE34CE"/>
    <w:rsid w:val="00FE34EE"/>
    <w:rsid w:val="00FE6F52"/>
    <w:rsid w:val="00FF3087"/>
    <w:rsid w:val="00FF3BDE"/>
    <w:rsid w:val="00FF7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AB58BF"/>
  <w15:docId w15:val="{FC616584-5BCB-49C4-9B99-4C6A3505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qFormat/>
    <w:pPr>
      <w:keepNext/>
      <w:widowControl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widowControl/>
      <w:spacing w:line="360" w:lineRule="auto"/>
      <w:outlineLvl w:val="1"/>
    </w:pPr>
    <w:rPr>
      <w:b/>
      <w:bCs/>
      <w:i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sz w:val="24"/>
    </w:rPr>
  </w:style>
  <w:style w:type="character" w:styleId="Hyperlink">
    <w:name w:val="Hyperlink"/>
    <w:rPr>
      <w:color w:val="0000FF"/>
      <w:sz w:val="20"/>
      <w:u w:val="single"/>
    </w:rPr>
  </w:style>
  <w:style w:type="character" w:styleId="FollowedHyperlink">
    <w:name w:val="FollowedHyperlink"/>
    <w:rPr>
      <w:color w:val="800080"/>
      <w:sz w:val="20"/>
      <w:u w:val="single"/>
    </w:rPr>
  </w:style>
  <w:style w:type="character" w:styleId="PageNumber">
    <w:name w:val="page number"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udoraheader">
    <w:name w:val="eudoraheader"/>
    <w:basedOn w:val="DefaultParagraphFont"/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7045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63" Type="http://schemas.openxmlformats.org/officeDocument/2006/relationships/image" Target="media/image30.wmf"/><Relationship Id="rId68" Type="http://schemas.openxmlformats.org/officeDocument/2006/relationships/header" Target="header2.xml"/><Relationship Id="rId7" Type="http://schemas.openxmlformats.org/officeDocument/2006/relationships/image" Target="media/image1.wmf"/><Relationship Id="rId71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image" Target="media/image3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61" Type="http://schemas.openxmlformats.org/officeDocument/2006/relationships/image" Target="media/image29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image" Target="media/image28.png"/><Relationship Id="rId65" Type="http://schemas.openxmlformats.org/officeDocument/2006/relationships/image" Target="media/image32.wmf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image" Target="media/image31.wmf"/><Relationship Id="rId69" Type="http://schemas.openxmlformats.org/officeDocument/2006/relationships/footer" Target="footer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png"/><Relationship Id="rId67" Type="http://schemas.openxmlformats.org/officeDocument/2006/relationships/header" Target="header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chart" Target="charts/chart1.xml"/><Relationship Id="rId7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781704781704782"/>
          <c:y val="2.181818181818182E-2"/>
        </c:manualLayout>
      </c:layout>
      <c:overlay val="0"/>
      <c:spPr>
        <a:noFill/>
        <a:ln w="25370">
          <a:noFill/>
        </a:ln>
      </c:spPr>
      <c:txPr>
        <a:bodyPr/>
        <a:lstStyle/>
        <a:p>
          <a:pPr>
            <a:defRPr sz="949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513513513513514"/>
          <c:y val="0.20363636363636364"/>
          <c:w val="0.82744282744282749"/>
          <c:h val="0.563636363636363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(t)</c:v>
                </c:pt>
              </c:strCache>
            </c:strRef>
          </c:tx>
          <c:spPr>
            <a:ln w="12685">
              <a:solidFill>
                <a:srgbClr val="000080"/>
              </a:solidFill>
              <a:prstDash val="solid"/>
            </a:ln>
          </c:spPr>
          <c:marker>
            <c:symbol val="none"/>
          </c:marker>
          <c:xVal>
            <c:numRef>
              <c:f>Sheet1!$A$2:$A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Sheet1!$B$2:$B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4</c:v>
                </c:pt>
                <c:pt idx="3">
                  <c:v>9</c:v>
                </c:pt>
                <c:pt idx="4">
                  <c:v>16</c:v>
                </c:pt>
                <c:pt idx="5">
                  <c:v>12</c:v>
                </c:pt>
                <c:pt idx="6">
                  <c:v>8</c:v>
                </c:pt>
                <c:pt idx="7">
                  <c:v>4</c:v>
                </c:pt>
                <c:pt idx="8">
                  <c:v>0</c:v>
                </c:pt>
                <c:pt idx="9">
                  <c:v>-4</c:v>
                </c:pt>
                <c:pt idx="10">
                  <c:v>-8</c:v>
                </c:pt>
                <c:pt idx="11">
                  <c:v>-12</c:v>
                </c:pt>
                <c:pt idx="12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D71-4B92-819E-8B252A09E5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5073784"/>
        <c:axId val="525073392"/>
      </c:scatterChart>
      <c:valAx>
        <c:axId val="525073784"/>
        <c:scaling>
          <c:orientation val="minMax"/>
          <c:max val="13"/>
          <c:min val="0"/>
        </c:scaling>
        <c:delete val="0"/>
        <c:axPos val="b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 (seconds)</a:t>
                </a:r>
              </a:p>
            </c:rich>
          </c:tx>
          <c:layout>
            <c:manualLayout>
              <c:xMode val="edge"/>
              <c:yMode val="edge"/>
              <c:x val="0.47401247401247404"/>
              <c:y val="0.87636363636363634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low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392"/>
        <c:crosses val="autoZero"/>
        <c:crossBetween val="midCat"/>
        <c:minorUnit val="0.4"/>
      </c:valAx>
      <c:valAx>
        <c:axId val="525073392"/>
        <c:scaling>
          <c:orientation val="minMax"/>
        </c:scaling>
        <c:delete val="0"/>
        <c:axPos val="l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v(t) (feet/second)</a:t>
                </a:r>
              </a:p>
            </c:rich>
          </c:tx>
          <c:layout>
            <c:manualLayout>
              <c:xMode val="edge"/>
              <c:yMode val="edge"/>
              <c:x val="2.286902286902287E-2"/>
              <c:y val="0.28363636363636363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784"/>
        <c:crosses val="autoZero"/>
        <c:crossBetween val="midCat"/>
      </c:valAx>
      <c:spPr>
        <a:noFill/>
        <a:ln w="12685">
          <a:solidFill>
            <a:srgbClr val="808080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1">
      <a:solidFill>
        <a:srgbClr val="000000"/>
      </a:solidFill>
      <a:prstDash val="solid"/>
    </a:ln>
  </c:spPr>
  <c:txPr>
    <a:bodyPr/>
    <a:lstStyle/>
    <a:p>
      <a:pPr>
        <a:defRPr sz="949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final A</vt:lpstr>
    </vt:vector>
  </TitlesOfParts>
  <Company>Loyola University Chicago</Company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A</dc:title>
  <dc:creator>ajs</dc:creator>
  <cp:lastModifiedBy>Saleski, Alan</cp:lastModifiedBy>
  <cp:revision>11</cp:revision>
  <cp:lastPrinted>2017-06-22T23:34:00Z</cp:lastPrinted>
  <dcterms:created xsi:type="dcterms:W3CDTF">2014-11-25T22:21:00Z</dcterms:created>
  <dcterms:modified xsi:type="dcterms:W3CDTF">2018-11-26T22:59:00Z</dcterms:modified>
</cp:coreProperties>
</file>